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6472F" w14:textId="77777777" w:rsidR="000F2FEB" w:rsidRDefault="000F2FEB" w:rsidP="00110CAF">
      <w:pPr>
        <w:pStyle w:val="Title"/>
        <w:rPr>
          <w:rFonts w:cs="Arial"/>
          <w:sz w:val="24"/>
          <w:u w:val="none"/>
        </w:rPr>
      </w:pPr>
    </w:p>
    <w:p w14:paraId="1130E0A8" w14:textId="4FE8E742" w:rsidR="008B74E2" w:rsidRPr="00D75BC0" w:rsidRDefault="00580B96" w:rsidP="00110CAF">
      <w:pPr>
        <w:pStyle w:val="Title"/>
        <w:rPr>
          <w:rFonts w:cs="Arial"/>
          <w:sz w:val="24"/>
          <w:u w:val="none"/>
        </w:rPr>
      </w:pPr>
      <w:r w:rsidRPr="00D75BC0">
        <w:rPr>
          <w:rFonts w:cs="Arial"/>
          <w:sz w:val="24"/>
          <w:u w:val="none"/>
        </w:rPr>
        <w:t>ENTREPRENEURIAL LEADER</w:t>
      </w:r>
      <w:r w:rsidR="00640B7A" w:rsidRPr="00D75BC0">
        <w:rPr>
          <w:rFonts w:cs="Arial"/>
          <w:sz w:val="24"/>
          <w:u w:val="none"/>
        </w:rPr>
        <w:t>S</w:t>
      </w:r>
      <w:r w:rsidR="00E62F38" w:rsidRPr="00D75BC0">
        <w:rPr>
          <w:rFonts w:cs="Arial"/>
          <w:sz w:val="24"/>
          <w:u w:val="none"/>
        </w:rPr>
        <w:t xml:space="preserve"> PROGRAMME</w:t>
      </w:r>
      <w:r w:rsidR="00D97E1A" w:rsidRPr="00D75BC0">
        <w:rPr>
          <w:rFonts w:cs="Arial"/>
          <w:sz w:val="24"/>
          <w:u w:val="none"/>
        </w:rPr>
        <w:t xml:space="preserve"> 20</w:t>
      </w:r>
      <w:r w:rsidR="001E2B12" w:rsidRPr="00D75BC0">
        <w:rPr>
          <w:rFonts w:cs="Arial"/>
          <w:sz w:val="24"/>
          <w:u w:val="none"/>
        </w:rPr>
        <w:t>2</w:t>
      </w:r>
      <w:r w:rsidR="006D64D0">
        <w:rPr>
          <w:rFonts w:cs="Arial"/>
          <w:sz w:val="24"/>
          <w:u w:val="none"/>
        </w:rPr>
        <w:t>1</w:t>
      </w:r>
    </w:p>
    <w:p w14:paraId="3C5AC49C" w14:textId="77777777" w:rsidR="00110CAF" w:rsidRDefault="00110CAF" w:rsidP="00110CAF">
      <w:pPr>
        <w:pStyle w:val="Title"/>
        <w:rPr>
          <w:rFonts w:cs="Arial"/>
          <w:sz w:val="24"/>
          <w:u w:val="none"/>
        </w:rPr>
      </w:pPr>
    </w:p>
    <w:p w14:paraId="07C84426" w14:textId="609E84D5" w:rsidR="00503FAF" w:rsidRPr="00110CAF" w:rsidRDefault="00E06067" w:rsidP="00110CAF">
      <w:pPr>
        <w:pStyle w:val="Title"/>
        <w:rPr>
          <w:rFonts w:cs="Arial"/>
        </w:rPr>
      </w:pPr>
      <w:r w:rsidRPr="00D75BC0">
        <w:rPr>
          <w:rFonts w:cs="Arial"/>
          <w:sz w:val="24"/>
          <w:u w:val="none"/>
        </w:rPr>
        <w:t>REQUEST FOR INFORMATIO</w:t>
      </w:r>
      <w:r w:rsidR="00E80533">
        <w:rPr>
          <w:rFonts w:cs="Arial"/>
          <w:sz w:val="24"/>
          <w:u w:val="none"/>
        </w:rPr>
        <w:t>N</w:t>
      </w:r>
    </w:p>
    <w:p w14:paraId="28EB0AF9" w14:textId="77777777" w:rsidR="00E06067" w:rsidRPr="00D75BC0" w:rsidRDefault="00E06067"/>
    <w:p w14:paraId="2827B5D9" w14:textId="77777777" w:rsidR="00764BDD" w:rsidRDefault="00764BDD">
      <w:pPr>
        <w:rPr>
          <w:b/>
          <w:bCs/>
        </w:rPr>
      </w:pPr>
    </w:p>
    <w:p w14:paraId="58375188" w14:textId="142D47C9" w:rsidR="00503FAF" w:rsidRPr="00D75BC0" w:rsidRDefault="002F1851">
      <w:r w:rsidRPr="00A34955">
        <w:rPr>
          <w:b/>
          <w:bCs/>
        </w:rPr>
        <w:t>Name:</w:t>
      </w:r>
      <w:r w:rsidRPr="00D75BC0">
        <w:t xml:space="preserve"> </w:t>
      </w:r>
      <w:sdt>
        <w:sdtPr>
          <w:id w:val="-820971114"/>
          <w:placeholder>
            <w:docPart w:val="768EE4439A0B42138C7F1FAE45524E85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  <w:r w:rsidR="00312F71">
        <w:t xml:space="preserve"> </w:t>
      </w:r>
      <w:r w:rsidR="00503FAF" w:rsidRPr="00A34955">
        <w:rPr>
          <w:b/>
          <w:bCs/>
        </w:rPr>
        <w:t>Address:</w:t>
      </w:r>
      <w:r w:rsidR="00503FAF" w:rsidRPr="00D75BC0">
        <w:t xml:space="preserve"> </w:t>
      </w:r>
      <w:sdt>
        <w:sdtPr>
          <w:id w:val="1221482613"/>
          <w:placeholder>
            <w:docPart w:val="D9B32A8B05E642F3B76724F405C8E964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</w:p>
    <w:p w14:paraId="5D3FA2C6" w14:textId="77777777" w:rsidR="00503FAF" w:rsidRPr="00D75BC0" w:rsidRDefault="00503FAF"/>
    <w:p w14:paraId="5BF2F752" w14:textId="5A6B6837" w:rsidR="00301E4A" w:rsidRDefault="002F1851" w:rsidP="000E65F9">
      <w:r w:rsidRPr="00A34955">
        <w:rPr>
          <w:b/>
          <w:bCs/>
        </w:rPr>
        <w:t>Off / Cell</w:t>
      </w:r>
      <w:r w:rsidR="00E06067" w:rsidRPr="00A34955">
        <w:rPr>
          <w:b/>
          <w:bCs/>
        </w:rPr>
        <w:t>:</w:t>
      </w:r>
      <w:r w:rsidR="00D75BC0" w:rsidRPr="00D75BC0">
        <w:t xml:space="preserve"> </w:t>
      </w:r>
      <w:sdt>
        <w:sdtPr>
          <w:id w:val="-387806793"/>
          <w:placeholder>
            <w:docPart w:val="EE785CA1FED84D03BBE46AB287A90546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  <w:r w:rsidR="000E65F9">
        <w:t xml:space="preserve"> </w:t>
      </w:r>
      <w:r w:rsidR="00503FAF" w:rsidRPr="00A34955">
        <w:rPr>
          <w:b/>
          <w:bCs/>
        </w:rPr>
        <w:t>Email:</w:t>
      </w:r>
      <w:r w:rsidR="00503FAF" w:rsidRPr="00D75BC0">
        <w:t xml:space="preserve"> </w:t>
      </w:r>
      <w:sdt>
        <w:sdtPr>
          <w:id w:val="869186887"/>
          <w:placeholder>
            <w:docPart w:val="0EDB6FCC03F34B8EA63D4C9DB6C5675D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</w:p>
    <w:p w14:paraId="5B6BF379" w14:textId="77777777" w:rsidR="000E65F9" w:rsidRPr="000E65F9" w:rsidRDefault="000E65F9" w:rsidP="000E65F9"/>
    <w:p w14:paraId="0AA1C34E" w14:textId="17C247B5" w:rsidR="00304092" w:rsidRDefault="009B6C8C">
      <w:pPr>
        <w:rPr>
          <w:b/>
          <w:bCs/>
        </w:rPr>
      </w:pPr>
      <w:r w:rsidRPr="00A34955">
        <w:rPr>
          <w:b/>
          <w:bCs/>
        </w:rPr>
        <w:t xml:space="preserve">Number of Years </w:t>
      </w:r>
      <w:r w:rsidR="00335139" w:rsidRPr="00A34955">
        <w:rPr>
          <w:b/>
          <w:bCs/>
        </w:rPr>
        <w:t xml:space="preserve">as </w:t>
      </w:r>
      <w:r w:rsidRPr="00A34955">
        <w:rPr>
          <w:b/>
          <w:bCs/>
        </w:rPr>
        <w:t>Entrepreneur</w:t>
      </w:r>
      <w:r w:rsidR="00E06067" w:rsidRPr="00A34955">
        <w:rPr>
          <w:b/>
          <w:bCs/>
        </w:rPr>
        <w:t>:</w:t>
      </w:r>
      <w:r w:rsidR="00304092">
        <w:rPr>
          <w:b/>
          <w:bCs/>
        </w:rPr>
        <w:t xml:space="preserve"> </w:t>
      </w:r>
      <w:sdt>
        <w:sdtPr>
          <w:rPr>
            <w:b/>
            <w:bCs/>
          </w:rPr>
          <w:id w:val="-246965401"/>
          <w:placeholder>
            <w:docPart w:val="80114D6CD8254B79BF0F6B2F18943586"/>
          </w:placeholder>
          <w:showingPlcHdr/>
          <w:text/>
        </w:sdtPr>
        <w:sdtEndPr/>
        <w:sdtContent>
          <w:r w:rsidR="00304092" w:rsidRPr="00D75BC0">
            <w:rPr>
              <w:rStyle w:val="PlaceholderText"/>
            </w:rPr>
            <w:t>Click here to enter text.</w:t>
          </w:r>
        </w:sdtContent>
      </w:sdt>
    </w:p>
    <w:p w14:paraId="74FE7F1F" w14:textId="77777777" w:rsidR="00304092" w:rsidRDefault="00304092">
      <w:pPr>
        <w:rPr>
          <w:b/>
          <w:bCs/>
        </w:rPr>
      </w:pPr>
    </w:p>
    <w:p w14:paraId="09809933" w14:textId="1345BA08" w:rsidR="004269CC" w:rsidRPr="00D75BC0" w:rsidRDefault="00E06067">
      <w:r w:rsidRPr="000E65F9">
        <w:rPr>
          <w:b/>
          <w:bCs/>
        </w:rPr>
        <w:t>C</w:t>
      </w:r>
      <w:r w:rsidR="004269CC" w:rsidRPr="000E65F9">
        <w:rPr>
          <w:b/>
          <w:bCs/>
        </w:rPr>
        <w:t>itizenship:</w:t>
      </w:r>
      <w:r w:rsidR="004269CC" w:rsidRPr="00D75BC0">
        <w:t xml:space="preserve"> </w:t>
      </w:r>
      <w:sdt>
        <w:sdtPr>
          <w:id w:val="1646937711"/>
          <w:placeholder>
            <w:docPart w:val="6550CE5F3985441AB332B7C32E2E5128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</w:p>
    <w:p w14:paraId="0C06E136" w14:textId="77777777" w:rsidR="00490126" w:rsidRPr="00D75BC0" w:rsidRDefault="00490126"/>
    <w:p w14:paraId="2581E729" w14:textId="586A57B6" w:rsidR="001E2B12" w:rsidRPr="00D75BC0" w:rsidRDefault="001E2B12">
      <w:r w:rsidRPr="000E65F9">
        <w:rPr>
          <w:b/>
          <w:bCs/>
        </w:rPr>
        <w:t xml:space="preserve">Where or from whom did you hear about the </w:t>
      </w:r>
      <w:r w:rsidR="006D20E3">
        <w:rPr>
          <w:b/>
          <w:bCs/>
        </w:rPr>
        <w:t>Entrepreneurial Leaders Institute</w:t>
      </w:r>
      <w:r w:rsidR="008A2B45" w:rsidRPr="000E65F9">
        <w:rPr>
          <w:b/>
          <w:bCs/>
        </w:rPr>
        <w:t>?</w:t>
      </w:r>
      <w:r w:rsidR="00D75BC0" w:rsidRPr="00D75BC0">
        <w:t xml:space="preserve">  </w:t>
      </w:r>
      <w:sdt>
        <w:sdtPr>
          <w:id w:val="1605756740"/>
          <w:placeholder>
            <w:docPart w:val="4F66EB930D0E4E7CBBE3336A32656EFD"/>
          </w:placeholder>
          <w:showingPlcHdr/>
          <w:text/>
        </w:sdtPr>
        <w:sdtEndPr/>
        <w:sdtContent>
          <w:r w:rsidR="00D75BC0" w:rsidRPr="00D75BC0">
            <w:rPr>
              <w:rStyle w:val="PlaceholderText"/>
            </w:rPr>
            <w:t>Click here to enter text.</w:t>
          </w:r>
        </w:sdtContent>
      </w:sdt>
    </w:p>
    <w:p w14:paraId="038DDB20" w14:textId="77777777" w:rsidR="00E06067" w:rsidRPr="00110CAF" w:rsidRDefault="00E06067"/>
    <w:p w14:paraId="75C72D58" w14:textId="77777777" w:rsidR="0002284A" w:rsidRDefault="0002284A"/>
    <w:p w14:paraId="741C1C2F" w14:textId="4BD642A2" w:rsidR="009B6C8C" w:rsidRPr="00110CAF" w:rsidRDefault="009B6C8C">
      <w:r w:rsidRPr="00110CAF">
        <w:t>Post-secondary education</w:t>
      </w:r>
      <w:r w:rsidR="00F3676B" w:rsidRPr="00110CAF">
        <w:t>/training</w:t>
      </w:r>
      <w:r w:rsidRPr="00110CAF">
        <w:t xml:space="preserve"> (</w:t>
      </w:r>
      <w:r w:rsidR="00F3676B" w:rsidRPr="00110CAF">
        <w:t>as</w:t>
      </w:r>
      <w:r w:rsidRPr="00110CAF">
        <w:t xml:space="preserve"> applicable</w:t>
      </w:r>
      <w:r w:rsidR="00F3676B" w:rsidRPr="00110CAF">
        <w:t>, for each institution</w:t>
      </w:r>
      <w:r w:rsidRPr="00110CAF">
        <w:t>)</w:t>
      </w:r>
      <w:r w:rsidR="00D75BC0" w:rsidRPr="00110CAF">
        <w:t>:</w:t>
      </w:r>
    </w:p>
    <w:p w14:paraId="757234CD" w14:textId="77777777" w:rsidR="009B6C8C" w:rsidRPr="00D75BC0" w:rsidRDefault="009B6C8C"/>
    <w:tbl>
      <w:tblPr>
        <w:tblW w:w="8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160"/>
        <w:gridCol w:w="2160"/>
        <w:gridCol w:w="2340"/>
      </w:tblGrid>
      <w:tr w:rsidR="000239E5" w:rsidRPr="006D64D0" w14:paraId="4D52A4C3" w14:textId="77777777" w:rsidTr="006D20E3">
        <w:tc>
          <w:tcPr>
            <w:tcW w:w="198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396094E2" w14:textId="77777777" w:rsidR="000239E5" w:rsidRPr="006D64D0" w:rsidRDefault="000239E5" w:rsidP="009F7F0B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Description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493C780B" w14:textId="77777777" w:rsidR="000239E5" w:rsidRPr="006D64D0" w:rsidRDefault="000239E5" w:rsidP="000239E5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Institution #1</w:t>
            </w:r>
          </w:p>
        </w:tc>
        <w:tc>
          <w:tcPr>
            <w:tcW w:w="216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2FD624F3" w14:textId="77777777" w:rsidR="000239E5" w:rsidRPr="006D64D0" w:rsidRDefault="000239E5" w:rsidP="009F7F0B">
            <w:pPr>
              <w:pStyle w:val="Heading2"/>
              <w:rPr>
                <w:rFonts w:ascii="Arial Nova Light" w:hAnsi="Arial Nova Light" w:cs="Arial"/>
                <w:b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b/>
                <w:sz w:val="24"/>
                <w:szCs w:val="24"/>
              </w:rPr>
              <w:t>Institution #2</w:t>
            </w:r>
          </w:p>
        </w:tc>
        <w:tc>
          <w:tcPr>
            <w:tcW w:w="234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455447C8" w14:textId="77777777" w:rsidR="000239E5" w:rsidRPr="006D64D0" w:rsidRDefault="000239E5" w:rsidP="009F7F0B">
            <w:pPr>
              <w:pStyle w:val="Heading2"/>
              <w:rPr>
                <w:rFonts w:ascii="Arial Nova Light" w:hAnsi="Arial Nova Light" w:cs="Arial"/>
                <w:b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b/>
                <w:sz w:val="24"/>
                <w:szCs w:val="24"/>
              </w:rPr>
              <w:t>Institution #3</w:t>
            </w:r>
          </w:p>
        </w:tc>
      </w:tr>
      <w:tr w:rsidR="000239E5" w:rsidRPr="00D75BC0" w14:paraId="094C090A" w14:textId="77777777" w:rsidTr="006D64D0">
        <w:tc>
          <w:tcPr>
            <w:tcW w:w="1980" w:type="dxa"/>
            <w:tcBorders>
              <w:top w:val="single" w:sz="12" w:space="0" w:color="auto"/>
            </w:tcBorders>
          </w:tcPr>
          <w:p w14:paraId="7687B643" w14:textId="77777777" w:rsidR="000239E5" w:rsidRPr="00D75BC0" w:rsidRDefault="000239E5" w:rsidP="004C3B75">
            <w:pPr>
              <w:pStyle w:val="Heading1"/>
              <w:jc w:val="left"/>
              <w:rPr>
                <w:rFonts w:cs="Arial"/>
                <w:b w:val="0"/>
                <w:sz w:val="20"/>
              </w:rPr>
            </w:pPr>
            <w:r w:rsidRPr="00D75BC0">
              <w:rPr>
                <w:rFonts w:cs="Arial"/>
                <w:b w:val="0"/>
                <w:sz w:val="20"/>
              </w:rPr>
              <w:t>Name of Institution</w:t>
            </w:r>
          </w:p>
          <w:p w14:paraId="4F6817FB" w14:textId="77777777" w:rsidR="000239E5" w:rsidRPr="00D75BC0" w:rsidRDefault="000239E5" w:rsidP="00143D56">
            <w:pPr>
              <w:rPr>
                <w:sz w:val="20"/>
              </w:rPr>
            </w:pPr>
            <w:r w:rsidRPr="00D75BC0">
              <w:rPr>
                <w:sz w:val="20"/>
              </w:rPr>
              <w:t xml:space="preserve">(i.e. </w:t>
            </w:r>
            <w:r w:rsidR="00143D56" w:rsidRPr="00D75BC0">
              <w:rPr>
                <w:sz w:val="20"/>
              </w:rPr>
              <w:t>McGill</w:t>
            </w:r>
            <w:r w:rsidRPr="00D75BC0">
              <w:rPr>
                <w:sz w:val="20"/>
              </w:rPr>
              <w:t>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88360553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2160" w:type="dxa"/>
                <w:tcBorders>
                  <w:top w:val="single" w:sz="12" w:space="0" w:color="auto"/>
                </w:tcBorders>
              </w:tcPr>
              <w:p w14:paraId="676CEAE6" w14:textId="0D38270B" w:rsidR="000239E5" w:rsidRPr="00304092" w:rsidRDefault="000239E5" w:rsidP="00D75BC0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954855716"/>
            <w:placeholder>
              <w:docPart w:val="A7D0F805D13845308EE35DD79304DEA3"/>
            </w:placeholder>
            <w:showingPlcHdr/>
            <w:text/>
          </w:sdtPr>
          <w:sdtEndPr/>
          <w:sdtContent>
            <w:tc>
              <w:tcPr>
                <w:tcW w:w="2160" w:type="dxa"/>
                <w:tcBorders>
                  <w:top w:val="single" w:sz="12" w:space="0" w:color="auto"/>
                </w:tcBorders>
              </w:tcPr>
              <w:p w14:paraId="587C56EA" w14:textId="4C5FECC4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75767525"/>
            <w:placeholder>
              <w:docPart w:val="9EAA06514C32402DB9D2FDBE97254986"/>
            </w:placeholder>
            <w:showingPlcHdr/>
            <w:text/>
          </w:sdtPr>
          <w:sdtEndPr/>
          <w:sdtContent>
            <w:tc>
              <w:tcPr>
                <w:tcW w:w="2340" w:type="dxa"/>
                <w:tcBorders>
                  <w:top w:val="single" w:sz="12" w:space="0" w:color="auto"/>
                </w:tcBorders>
              </w:tcPr>
              <w:p w14:paraId="351F3549" w14:textId="170AF831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0239E5" w:rsidRPr="00D75BC0" w14:paraId="2CC39F71" w14:textId="77777777">
        <w:tc>
          <w:tcPr>
            <w:tcW w:w="1980" w:type="dxa"/>
          </w:tcPr>
          <w:p w14:paraId="45037E1A" w14:textId="77777777" w:rsidR="000239E5" w:rsidRPr="00D75BC0" w:rsidRDefault="000239E5" w:rsidP="004C3B75">
            <w:pPr>
              <w:pStyle w:val="Heading1"/>
              <w:jc w:val="left"/>
              <w:rPr>
                <w:rFonts w:cs="Arial"/>
                <w:b w:val="0"/>
                <w:sz w:val="20"/>
              </w:rPr>
            </w:pPr>
            <w:r w:rsidRPr="00D75BC0">
              <w:rPr>
                <w:rFonts w:cs="Arial"/>
                <w:b w:val="0"/>
                <w:sz w:val="20"/>
              </w:rPr>
              <w:t>Program</w:t>
            </w:r>
          </w:p>
          <w:p w14:paraId="32099180" w14:textId="77777777" w:rsidR="000239E5" w:rsidRPr="00D75BC0" w:rsidRDefault="000239E5" w:rsidP="004C3B75">
            <w:pPr>
              <w:rPr>
                <w:sz w:val="20"/>
              </w:rPr>
            </w:pPr>
            <w:r w:rsidRPr="00D75BC0">
              <w:rPr>
                <w:sz w:val="20"/>
              </w:rPr>
              <w:t>(i.e. Business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494644186"/>
            <w:placeholder>
              <w:docPart w:val="F4AC3992E4C04F9EAB6A30870F062F20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41F9E1D" w14:textId="1AE0333D" w:rsidR="000239E5" w:rsidRPr="00304092" w:rsidRDefault="000239E5" w:rsidP="00D75BC0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960990220"/>
            <w:placeholder>
              <w:docPart w:val="3AA7E00A68A84AE1803D1DE2C22A06BD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3C01845E" w14:textId="261A70EC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2104644506"/>
            <w:placeholder>
              <w:docPart w:val="579107295AAA476FB77B3C0BFB91DF91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213FEF14" w14:textId="5F6AC554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0239E5" w:rsidRPr="00D75BC0" w14:paraId="3418ECC8" w14:textId="77777777">
        <w:tc>
          <w:tcPr>
            <w:tcW w:w="1980" w:type="dxa"/>
          </w:tcPr>
          <w:p w14:paraId="67C88F56" w14:textId="77777777" w:rsidR="000239E5" w:rsidRPr="00D75BC0" w:rsidRDefault="000239E5" w:rsidP="004C3B75">
            <w:pPr>
              <w:pStyle w:val="Heading1"/>
              <w:jc w:val="left"/>
              <w:rPr>
                <w:rFonts w:cs="Arial"/>
                <w:b w:val="0"/>
                <w:sz w:val="20"/>
              </w:rPr>
            </w:pPr>
            <w:r w:rsidRPr="00D75BC0">
              <w:rPr>
                <w:rFonts w:cs="Arial"/>
                <w:b w:val="0"/>
                <w:sz w:val="20"/>
              </w:rPr>
              <w:t>Degree/ Certificate</w:t>
            </w:r>
          </w:p>
          <w:p w14:paraId="142FB58E" w14:textId="77777777" w:rsidR="000239E5" w:rsidRPr="00D75BC0" w:rsidRDefault="000239E5" w:rsidP="004C3B75">
            <w:pPr>
              <w:rPr>
                <w:sz w:val="20"/>
              </w:rPr>
            </w:pPr>
            <w:r w:rsidRPr="00D75BC0">
              <w:rPr>
                <w:sz w:val="20"/>
              </w:rPr>
              <w:t>(i.e. Bachelor of Business Administration</w:t>
            </w:r>
            <w:r w:rsidR="001E2B12" w:rsidRPr="00D75BC0">
              <w:rPr>
                <w:sz w:val="20"/>
              </w:rPr>
              <w:t>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2004807954"/>
            <w:placeholder>
              <w:docPart w:val="76E290883E384BBAAFF31F2CD1AF2E70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0554BDDD" w14:textId="1E211F2E" w:rsidR="000239E5" w:rsidRPr="00304092" w:rsidRDefault="000239E5" w:rsidP="00D75BC0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191877992"/>
            <w:placeholder>
              <w:docPart w:val="BF404CAF874B4D1883F32F2C6F993570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F048062" w14:textId="77B5DE41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41349073"/>
            <w:placeholder>
              <w:docPart w:val="476D79B68DC9418D99950F221A86AAD6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0ABDF2D1" w14:textId="171C6CCF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0239E5" w:rsidRPr="00D75BC0" w14:paraId="2572D3E6" w14:textId="77777777">
        <w:tc>
          <w:tcPr>
            <w:tcW w:w="1980" w:type="dxa"/>
          </w:tcPr>
          <w:p w14:paraId="3B40789E" w14:textId="77777777" w:rsidR="000239E5" w:rsidRPr="00D75BC0" w:rsidRDefault="000239E5" w:rsidP="004C3B75">
            <w:pPr>
              <w:pStyle w:val="Heading1"/>
              <w:jc w:val="left"/>
              <w:rPr>
                <w:rFonts w:cs="Arial"/>
                <w:b w:val="0"/>
                <w:sz w:val="20"/>
              </w:rPr>
            </w:pPr>
            <w:r w:rsidRPr="00D75BC0">
              <w:rPr>
                <w:rFonts w:cs="Arial"/>
                <w:b w:val="0"/>
                <w:sz w:val="20"/>
              </w:rPr>
              <w:t>Years Attended</w:t>
            </w:r>
          </w:p>
          <w:p w14:paraId="33601593" w14:textId="77777777" w:rsidR="000239E5" w:rsidRPr="00D75BC0" w:rsidRDefault="000239E5" w:rsidP="004C3B75">
            <w:pPr>
              <w:rPr>
                <w:sz w:val="20"/>
              </w:rPr>
            </w:pPr>
            <w:r w:rsidRPr="00D75BC0">
              <w:rPr>
                <w:sz w:val="20"/>
              </w:rPr>
              <w:t>(i.e.2000 – 2004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791786122"/>
            <w:placeholder>
              <w:docPart w:val="4B2459D2D6E24D298D31B0D09012533A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08286985" w14:textId="38870B27" w:rsidR="000239E5" w:rsidRPr="00304092" w:rsidRDefault="000239E5" w:rsidP="00D75BC0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045057231"/>
            <w:placeholder>
              <w:docPart w:val="90C6EF24752A4446BFDE4703FA3105EB"/>
            </w:placeholder>
            <w:showingPlcHdr/>
            <w:text/>
          </w:sdtPr>
          <w:sdtEndPr/>
          <w:sdtContent>
            <w:tc>
              <w:tcPr>
                <w:tcW w:w="2160" w:type="dxa"/>
              </w:tcPr>
              <w:p w14:paraId="1164C0E0" w14:textId="2FC3BBB9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692060965"/>
            <w:placeholder>
              <w:docPart w:val="F4D76F600B8349AA95D733F2B7D49E33"/>
            </w:placeholder>
            <w:showingPlcHdr/>
            <w:text/>
          </w:sdtPr>
          <w:sdtEndPr/>
          <w:sdtContent>
            <w:tc>
              <w:tcPr>
                <w:tcW w:w="2340" w:type="dxa"/>
              </w:tcPr>
              <w:p w14:paraId="614815A2" w14:textId="030578E9" w:rsidR="000239E5" w:rsidRPr="00304092" w:rsidRDefault="000239E5" w:rsidP="00D75BC0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</w:tbl>
    <w:p w14:paraId="4137F58C" w14:textId="77777777" w:rsidR="009B6C8C" w:rsidRPr="00D75BC0" w:rsidRDefault="009B6C8C">
      <w:pPr>
        <w:rPr>
          <w:i/>
        </w:rPr>
      </w:pPr>
    </w:p>
    <w:p w14:paraId="1AD3D148" w14:textId="77777777" w:rsidR="00E06067" w:rsidRPr="00D75BC0" w:rsidRDefault="00E06067"/>
    <w:p w14:paraId="4B106D54" w14:textId="77777777" w:rsidR="00E06067" w:rsidRPr="00D75BC0" w:rsidRDefault="00E06067" w:rsidP="00E06067">
      <w:pPr>
        <w:rPr>
          <w:b/>
        </w:rPr>
      </w:pPr>
      <w:r w:rsidRPr="00D75BC0">
        <w:rPr>
          <w:b/>
        </w:rPr>
        <w:t>CHURCH INVOLVEMENT</w:t>
      </w:r>
    </w:p>
    <w:p w14:paraId="503F15DE" w14:textId="77777777" w:rsidR="00E06067" w:rsidRPr="00D75BC0" w:rsidRDefault="00E06067"/>
    <w:p w14:paraId="1F36C423" w14:textId="779278BC" w:rsidR="00E06067" w:rsidRPr="00110CAF" w:rsidRDefault="00E06067">
      <w:r w:rsidRPr="00110CAF">
        <w:t>Describe some of your most significant involvements in church</w:t>
      </w:r>
      <w:r w:rsidR="001210D6" w:rsidRPr="00110CAF">
        <w:t xml:space="preserve"> and/or</w:t>
      </w:r>
      <w:r w:rsidRPr="00110CAF">
        <w:t xml:space="preserve"> nonprofit organizations.</w:t>
      </w:r>
    </w:p>
    <w:p w14:paraId="492EC672" w14:textId="77777777" w:rsidR="00D75BC0" w:rsidRPr="00D75BC0" w:rsidRDefault="00D75BC0"/>
    <w:sdt>
      <w:sdtPr>
        <w:id w:val="1179308896"/>
        <w:placeholder>
          <w:docPart w:val="4C8E578F135C4D7BA8369551E024DAD4"/>
        </w:placeholder>
        <w:showingPlcHdr/>
        <w:text/>
      </w:sdtPr>
      <w:sdtEndPr/>
      <w:sdtContent>
        <w:p w14:paraId="5CFF5180" w14:textId="6197C72A" w:rsidR="00E06067" w:rsidRPr="00D75BC0" w:rsidRDefault="00D75BC0">
          <w:r w:rsidRPr="00D75BC0">
            <w:rPr>
              <w:rStyle w:val="PlaceholderText"/>
            </w:rPr>
            <w:t>Click here to enter text.</w:t>
          </w:r>
        </w:p>
      </w:sdtContent>
    </w:sdt>
    <w:p w14:paraId="5DF9F454" w14:textId="6DC5E1EE" w:rsidR="00D75BC0" w:rsidRDefault="00D75BC0"/>
    <w:p w14:paraId="7B900DA2" w14:textId="32D059DA" w:rsidR="00F71630" w:rsidRDefault="00F71630">
      <w:pPr>
        <w:rPr>
          <w:b/>
        </w:rPr>
      </w:pPr>
      <w:bookmarkStart w:id="0" w:name="_Hlk481147614"/>
    </w:p>
    <w:p w14:paraId="7E13BDD2" w14:textId="56661DA2" w:rsidR="008A2B45" w:rsidRDefault="008A2B45">
      <w:pPr>
        <w:rPr>
          <w:b/>
        </w:rPr>
      </w:pPr>
    </w:p>
    <w:p w14:paraId="268BA725" w14:textId="6C3A2D29" w:rsidR="008A2B45" w:rsidRDefault="008A2B45">
      <w:pPr>
        <w:rPr>
          <w:b/>
        </w:rPr>
      </w:pPr>
    </w:p>
    <w:p w14:paraId="0EE374A9" w14:textId="4A065F59" w:rsidR="008A2B45" w:rsidRDefault="008A2B45">
      <w:pPr>
        <w:rPr>
          <w:b/>
        </w:rPr>
      </w:pPr>
    </w:p>
    <w:p w14:paraId="7184C719" w14:textId="0DD70E42" w:rsidR="004C6CE2" w:rsidRDefault="004C6CE2">
      <w:pPr>
        <w:rPr>
          <w:b/>
        </w:rPr>
      </w:pPr>
    </w:p>
    <w:p w14:paraId="378C9FD1" w14:textId="68862751" w:rsidR="008A2B45" w:rsidRDefault="008A2B45">
      <w:pPr>
        <w:rPr>
          <w:b/>
        </w:rPr>
      </w:pPr>
    </w:p>
    <w:p w14:paraId="7D9F3141" w14:textId="77777777" w:rsidR="000865A2" w:rsidRDefault="000865A2">
      <w:pPr>
        <w:rPr>
          <w:b/>
        </w:rPr>
      </w:pPr>
    </w:p>
    <w:p w14:paraId="1171C7D7" w14:textId="77777777" w:rsidR="00F71630" w:rsidRDefault="00F71630">
      <w:pPr>
        <w:rPr>
          <w:b/>
        </w:rPr>
      </w:pPr>
    </w:p>
    <w:p w14:paraId="2D830A7D" w14:textId="167818C8" w:rsidR="00E06067" w:rsidRPr="00F71630" w:rsidRDefault="00E62F38">
      <w:pPr>
        <w:rPr>
          <w:b/>
        </w:rPr>
      </w:pPr>
      <w:r w:rsidRPr="00D75BC0">
        <w:rPr>
          <w:b/>
        </w:rPr>
        <w:t>COMPANY INVOLVEMENT</w:t>
      </w:r>
      <w:bookmarkEnd w:id="0"/>
    </w:p>
    <w:p w14:paraId="17362917" w14:textId="77777777" w:rsidR="00F607C9" w:rsidRPr="00D75BC0" w:rsidRDefault="00F607C9" w:rsidP="00F607C9">
      <w:pPr>
        <w:pStyle w:val="Heading1"/>
        <w:rPr>
          <w:rFonts w:cs="Arial"/>
          <w:b w:val="0"/>
          <w:snapToGrid w:val="0"/>
          <w:sz w:val="24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3600"/>
        <w:gridCol w:w="3960"/>
      </w:tblGrid>
      <w:tr w:rsidR="00F607C9" w:rsidRPr="00F71630" w14:paraId="07132936" w14:textId="77777777" w:rsidTr="006D20E3">
        <w:tc>
          <w:tcPr>
            <w:tcW w:w="162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13D31C5E" w14:textId="77777777" w:rsidR="00F607C9" w:rsidRPr="006D64D0" w:rsidRDefault="00F607C9" w:rsidP="003740A0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Description</w:t>
            </w:r>
          </w:p>
        </w:tc>
        <w:tc>
          <w:tcPr>
            <w:tcW w:w="360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24F400CA" w14:textId="77777777" w:rsidR="00F607C9" w:rsidRPr="006D64D0" w:rsidRDefault="00F607C9" w:rsidP="003740A0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Company #1</w:t>
            </w:r>
          </w:p>
        </w:tc>
        <w:tc>
          <w:tcPr>
            <w:tcW w:w="3960" w:type="dxa"/>
            <w:tcBorders>
              <w:bottom w:val="single" w:sz="12" w:space="0" w:color="auto"/>
            </w:tcBorders>
            <w:shd w:val="clear" w:color="auto" w:fill="E7E6E6" w:themeFill="background2"/>
          </w:tcPr>
          <w:p w14:paraId="3FCF1987" w14:textId="77777777" w:rsidR="00F607C9" w:rsidRPr="006D64D0" w:rsidRDefault="00F607C9" w:rsidP="003740A0">
            <w:pPr>
              <w:pStyle w:val="Heading2"/>
              <w:rPr>
                <w:rFonts w:ascii="Arial Nova Light" w:hAnsi="Arial Nova Light" w:cs="Arial"/>
                <w:b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b/>
                <w:sz w:val="24"/>
                <w:szCs w:val="24"/>
              </w:rPr>
              <w:t>Company #2</w:t>
            </w:r>
          </w:p>
        </w:tc>
      </w:tr>
      <w:tr w:rsidR="00F607C9" w:rsidRPr="00F71630" w14:paraId="3E6BDBE3" w14:textId="77777777" w:rsidTr="006D64D0">
        <w:tc>
          <w:tcPr>
            <w:tcW w:w="1620" w:type="dxa"/>
            <w:tcBorders>
              <w:top w:val="single" w:sz="12" w:space="0" w:color="auto"/>
            </w:tcBorders>
          </w:tcPr>
          <w:p w14:paraId="0520B5F1" w14:textId="77777777" w:rsidR="00F607C9" w:rsidRPr="00F71630" w:rsidRDefault="00F607C9" w:rsidP="003740A0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Dates</w:t>
            </w:r>
            <w:r w:rsidR="00432707" w:rsidRPr="00F71630">
              <w:rPr>
                <w:rFonts w:cs="Arial"/>
                <w:b w:val="0"/>
                <w:sz w:val="20"/>
              </w:rPr>
              <w:t xml:space="preserve"> of Involvement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9276547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12" w:space="0" w:color="auto"/>
                </w:tcBorders>
              </w:tcPr>
              <w:p w14:paraId="52F0904D" w14:textId="7BC87103" w:rsidR="00F607C9" w:rsidRPr="00304092" w:rsidRDefault="00F607C9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48754528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12" w:space="0" w:color="auto"/>
                </w:tcBorders>
              </w:tcPr>
              <w:p w14:paraId="71DCCB30" w14:textId="66BE274E" w:rsidR="00F607C9" w:rsidRPr="00304092" w:rsidRDefault="00F607C9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F607C9" w:rsidRPr="00F71630" w14:paraId="255557DC" w14:textId="77777777">
        <w:tc>
          <w:tcPr>
            <w:tcW w:w="1620" w:type="dxa"/>
          </w:tcPr>
          <w:p w14:paraId="4ADF5939" w14:textId="77777777" w:rsidR="00F607C9" w:rsidRPr="00F71630" w:rsidRDefault="00F607C9" w:rsidP="003740A0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Titl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19920022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756EBDAA" w14:textId="40AAD8D6" w:rsidR="00F607C9" w:rsidRPr="00304092" w:rsidRDefault="00F607C9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63768750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346F1A6B" w14:textId="754D5FC2" w:rsidR="00F607C9" w:rsidRPr="00304092" w:rsidRDefault="00F607C9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F607C9" w:rsidRPr="00F71630" w14:paraId="083706EF" w14:textId="77777777">
        <w:tc>
          <w:tcPr>
            <w:tcW w:w="1620" w:type="dxa"/>
          </w:tcPr>
          <w:p w14:paraId="5618565B" w14:textId="77777777" w:rsidR="00F607C9" w:rsidRPr="00F71630" w:rsidRDefault="00F607C9" w:rsidP="003740A0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Name of Company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9486883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7EB5CD2D" w14:textId="4F40A583" w:rsidR="00F607C9" w:rsidRPr="00304092" w:rsidRDefault="00F607C9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29598751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1F8D3BAC" w14:textId="345F8366" w:rsidR="00F607C9" w:rsidRPr="00304092" w:rsidRDefault="00F607C9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71F3FD21" w14:textId="77777777">
        <w:tc>
          <w:tcPr>
            <w:tcW w:w="1620" w:type="dxa"/>
          </w:tcPr>
          <w:p w14:paraId="4211C34F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%age ownership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04776102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3E7E884A" w14:textId="7E1A7B09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34058295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173F4984" w14:textId="58EF106A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225CBA33" w14:textId="77777777">
        <w:tc>
          <w:tcPr>
            <w:tcW w:w="1620" w:type="dxa"/>
          </w:tcPr>
          <w:p w14:paraId="3842D353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Web sit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2767877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76B1E633" w14:textId="7B354128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38632623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21D92492" w14:textId="66558DFE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448D898C" w14:textId="77777777">
        <w:tc>
          <w:tcPr>
            <w:tcW w:w="1620" w:type="dxa"/>
          </w:tcPr>
          <w:p w14:paraId="5A60031A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Location(s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02714141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3063EEB6" w14:textId="45118D59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72116212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04C99609" w14:textId="39191459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4007F7BA" w14:textId="77777777">
        <w:tc>
          <w:tcPr>
            <w:tcW w:w="1620" w:type="dxa"/>
          </w:tcPr>
          <w:p w14:paraId="04E29522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# of Employees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5562697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037FE198" w14:textId="1987E08A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34829976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5BFE2616" w14:textId="122E693C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4FB8D1C8" w14:textId="77777777">
        <w:tc>
          <w:tcPr>
            <w:tcW w:w="1620" w:type="dxa"/>
          </w:tcPr>
          <w:p w14:paraId="0CB77D54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Product/ Servic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92014842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764FC26C" w14:textId="0CBDDB63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68620563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6CE2B14D" w14:textId="6A9622DA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6EFEE174" w14:textId="77777777">
        <w:tc>
          <w:tcPr>
            <w:tcW w:w="1620" w:type="dxa"/>
          </w:tcPr>
          <w:p w14:paraId="0054B469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Industry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72163348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4C99CFF3" w14:textId="1CC406C0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54235923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</w:tcPr>
              <w:p w14:paraId="43CB72C6" w14:textId="2743A967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20540BF2" w14:textId="77777777" w:rsidTr="006D20E3">
        <w:tc>
          <w:tcPr>
            <w:tcW w:w="1620" w:type="dxa"/>
            <w:tcBorders>
              <w:bottom w:val="single" w:sz="4" w:space="0" w:color="auto"/>
            </w:tcBorders>
          </w:tcPr>
          <w:p w14:paraId="431C22F1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Revenue (range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02992282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bottom w:val="single" w:sz="4" w:space="0" w:color="auto"/>
                </w:tcBorders>
              </w:tcPr>
              <w:p w14:paraId="29753E82" w14:textId="69C689FD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90506468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bottom w:val="single" w:sz="4" w:space="0" w:color="auto"/>
                </w:tcBorders>
              </w:tcPr>
              <w:p w14:paraId="11EBDB98" w14:textId="00A8AA3F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72D7FB4D" w14:textId="77777777" w:rsidTr="006D20E3">
        <w:tc>
          <w:tcPr>
            <w:tcW w:w="162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7E6E6" w:themeFill="background2"/>
          </w:tcPr>
          <w:p w14:paraId="473F7DFD" w14:textId="77777777" w:rsidR="004269CC" w:rsidRPr="006D64D0" w:rsidRDefault="004269CC" w:rsidP="004269CC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Description</w:t>
            </w:r>
          </w:p>
        </w:tc>
        <w:tc>
          <w:tcPr>
            <w:tcW w:w="360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7E6E6" w:themeFill="background2"/>
          </w:tcPr>
          <w:p w14:paraId="69D11F43" w14:textId="77777777" w:rsidR="004269CC" w:rsidRPr="006D64D0" w:rsidRDefault="004269CC" w:rsidP="004269CC">
            <w:pPr>
              <w:pStyle w:val="Heading1"/>
              <w:rPr>
                <w:rFonts w:ascii="Arial Nova Light" w:hAnsi="Arial Nova Light" w:cs="Arial"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sz w:val="24"/>
                <w:szCs w:val="24"/>
              </w:rPr>
              <w:t>Company #3</w:t>
            </w:r>
          </w:p>
        </w:tc>
        <w:tc>
          <w:tcPr>
            <w:tcW w:w="3960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E7E6E6" w:themeFill="background2"/>
          </w:tcPr>
          <w:p w14:paraId="16A92AB4" w14:textId="77777777" w:rsidR="004269CC" w:rsidRPr="006D64D0" w:rsidRDefault="004269CC" w:rsidP="004269CC">
            <w:pPr>
              <w:pStyle w:val="Heading2"/>
              <w:rPr>
                <w:rFonts w:ascii="Arial Nova Light" w:hAnsi="Arial Nova Light" w:cs="Arial"/>
                <w:b/>
                <w:sz w:val="24"/>
                <w:szCs w:val="24"/>
              </w:rPr>
            </w:pPr>
            <w:r w:rsidRPr="006D64D0">
              <w:rPr>
                <w:rFonts w:ascii="Arial Nova Light" w:hAnsi="Arial Nova Light" w:cs="Arial"/>
                <w:b/>
                <w:sz w:val="24"/>
                <w:szCs w:val="24"/>
              </w:rPr>
              <w:t>Company #4</w:t>
            </w:r>
          </w:p>
        </w:tc>
      </w:tr>
      <w:tr w:rsidR="004269CC" w:rsidRPr="00F71630" w14:paraId="2AC54B58" w14:textId="77777777" w:rsidTr="006D64D0">
        <w:tc>
          <w:tcPr>
            <w:tcW w:w="162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B6DA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Dates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210514224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03A906" w14:textId="6197E59D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37565183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3785799" w14:textId="1B5090C1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2012DF18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842BC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Titl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09307480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55295A" w14:textId="05810D9B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76449951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8200956" w14:textId="7CCDFD73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17EAC1C6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64B4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Name of Company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29711285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F4FDB8" w14:textId="42F3AB48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29782992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DB65BC1" w14:textId="18FEB6EF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7A62F76F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8876C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%age ownership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95721135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C100071" w14:textId="28CA51B2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16498620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CEDD075" w14:textId="7EBCB720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45E97FBA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B62EC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Web sit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39790460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CCECC7A" w14:textId="74ACD1EF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29467967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874EDF" w14:textId="24FEA77A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0A28E51A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5DDAF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Location(s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2860341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CA6579F" w14:textId="586BAB4A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50416503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47C2874" w14:textId="35972A06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490A24DD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CCB1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# of Employees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771011345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D5E8F9E" w14:textId="0333F07D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29628768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FB8A120" w14:textId="39B0D4D7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5BF33EA8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4FCC4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Product/ Servic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54736028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CD1B3CE" w14:textId="3B5B53F6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76878882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3EBE66A" w14:textId="4FE21917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5A7A92CB" w14:textId="77777777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79E2E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Industry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-132705065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3C1AD0" w14:textId="5A2793BB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169576799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DD57B5" w14:textId="2FE97128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501C95EF" w14:textId="77777777" w:rsidTr="0021138F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E5FFF" w14:textId="77777777" w:rsidR="004269CC" w:rsidRPr="00F71630" w:rsidRDefault="004269CC" w:rsidP="004269CC">
            <w:pPr>
              <w:jc w:val="center"/>
              <w:rPr>
                <w:sz w:val="20"/>
              </w:rPr>
            </w:pPr>
            <w:r w:rsidRPr="00F71630">
              <w:rPr>
                <w:sz w:val="20"/>
              </w:rPr>
              <w:t>Revenue (range)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14098844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9582D7" w14:textId="6A22F540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50027362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8C95DB4" w14:textId="29A6D14B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  <w:tr w:rsidR="004269CC" w:rsidRPr="00F71630" w14:paraId="62666160" w14:textId="77777777" w:rsidTr="0021138F"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0DFF7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 xml:space="preserve">Public / </w:t>
            </w:r>
          </w:p>
          <w:p w14:paraId="638D0761" w14:textId="77777777" w:rsidR="004269CC" w:rsidRPr="00F71630" w:rsidRDefault="004269CC" w:rsidP="004269CC">
            <w:pPr>
              <w:pStyle w:val="Heading1"/>
              <w:rPr>
                <w:rFonts w:cs="Arial"/>
                <w:b w:val="0"/>
                <w:sz w:val="20"/>
              </w:rPr>
            </w:pPr>
            <w:r w:rsidRPr="00F71630">
              <w:rPr>
                <w:rFonts w:cs="Arial"/>
                <w:b w:val="0"/>
                <w:sz w:val="20"/>
              </w:rPr>
              <w:t>Private</w:t>
            </w:r>
          </w:p>
        </w:tc>
        <w:sdt>
          <w:sdtPr>
            <w:rPr>
              <w:rFonts w:cs="Arial"/>
              <w:b w:val="0"/>
              <w:bCs/>
              <w:sz w:val="20"/>
            </w:rPr>
            <w:id w:val="36895603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4610FCC" w14:textId="7A9DA9BF" w:rsidR="004269CC" w:rsidRPr="00304092" w:rsidRDefault="004269CC" w:rsidP="00816319">
                <w:pPr>
                  <w:pStyle w:val="Heading1"/>
                  <w:jc w:val="left"/>
                  <w:rPr>
                    <w:rFonts w:cs="Arial"/>
                    <w:b w:val="0"/>
                    <w:bCs/>
                    <w:sz w:val="20"/>
                  </w:rPr>
                </w:pPr>
              </w:p>
            </w:tc>
          </w:sdtContent>
        </w:sdt>
        <w:sdt>
          <w:sdtPr>
            <w:rPr>
              <w:rFonts w:ascii="Arial" w:hAnsi="Arial" w:cs="Arial"/>
              <w:bCs/>
              <w:sz w:val="20"/>
              <w:szCs w:val="20"/>
            </w:rPr>
            <w:id w:val="-96319763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96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AA7CCBF" w14:textId="0D860964" w:rsidR="004269CC" w:rsidRPr="00304092" w:rsidRDefault="004269CC" w:rsidP="00816319">
                <w:pPr>
                  <w:pStyle w:val="Heading2"/>
                  <w:rPr>
                    <w:rFonts w:ascii="Arial" w:hAnsi="Arial" w:cs="Arial"/>
                    <w:bCs/>
                    <w:sz w:val="20"/>
                    <w:szCs w:val="20"/>
                  </w:rPr>
                </w:pPr>
              </w:p>
            </w:tc>
          </w:sdtContent>
        </w:sdt>
      </w:tr>
    </w:tbl>
    <w:p w14:paraId="600329B8" w14:textId="5466ADEA" w:rsidR="00304092" w:rsidRDefault="00304092">
      <w:pPr>
        <w:rPr>
          <w:b/>
          <w:i/>
          <w:iCs/>
        </w:rPr>
      </w:pPr>
    </w:p>
    <w:p w14:paraId="022AC067" w14:textId="3D23F374" w:rsidR="000F2FEB" w:rsidRDefault="000F2FEB">
      <w:pPr>
        <w:rPr>
          <w:b/>
          <w:i/>
          <w:iCs/>
        </w:rPr>
      </w:pPr>
    </w:p>
    <w:p w14:paraId="273F8049" w14:textId="77777777" w:rsidR="000F2FEB" w:rsidRDefault="000F2FEB">
      <w:pPr>
        <w:rPr>
          <w:b/>
          <w:i/>
          <w:iCs/>
        </w:rPr>
      </w:pPr>
    </w:p>
    <w:p w14:paraId="5C9686A7" w14:textId="77777777" w:rsidR="005B3521" w:rsidRDefault="005B3521" w:rsidP="005B3521">
      <w:pPr>
        <w:shd w:val="clear" w:color="auto" w:fill="FFFFFF"/>
        <w:rPr>
          <w:snapToGrid/>
          <w:color w:val="666666"/>
          <w:szCs w:val="24"/>
          <w:lang w:val="en-CA" w:eastAsia="en-CA"/>
        </w:rPr>
      </w:pPr>
      <w:r>
        <w:rPr>
          <w:b/>
          <w:bCs/>
          <w:color w:val="666666"/>
          <w:szCs w:val="24"/>
          <w:lang w:eastAsia="en-CA"/>
        </w:rPr>
        <w:t>NEXT STEP: </w:t>
      </w:r>
      <w:r>
        <w:rPr>
          <w:color w:val="666666"/>
          <w:szCs w:val="24"/>
          <w:lang w:eastAsia="en-CA"/>
        </w:rPr>
        <w:t> </w:t>
      </w:r>
    </w:p>
    <w:p w14:paraId="15B8951B" w14:textId="5746B16B" w:rsidR="005B3521" w:rsidRDefault="005B3521" w:rsidP="005B3521">
      <w:pPr>
        <w:shd w:val="clear" w:color="auto" w:fill="FFFFFF"/>
        <w:rPr>
          <w:color w:val="666666"/>
          <w:szCs w:val="24"/>
          <w:lang w:eastAsia="en-CA"/>
        </w:rPr>
      </w:pPr>
      <w:r>
        <w:rPr>
          <w:color w:val="666666"/>
          <w:szCs w:val="24"/>
          <w:lang w:eastAsia="en-CA"/>
        </w:rPr>
        <w:t xml:space="preserve">Once completed, please submit this Request For Information to ELO via </w:t>
      </w:r>
      <w:hyperlink r:id="rId11" w:history="1">
        <w:r w:rsidR="006D64D0" w:rsidRPr="006D64D0">
          <w:rPr>
            <w:rStyle w:val="Hyperlink"/>
            <w:color w:val="C00000"/>
            <w:szCs w:val="24"/>
            <w:lang w:eastAsia="en-CA"/>
          </w:rPr>
          <w:t>Tessa@ELONetwork.org</w:t>
        </w:r>
      </w:hyperlink>
      <w:r>
        <w:rPr>
          <w:color w:val="666666"/>
          <w:szCs w:val="24"/>
          <w:lang w:eastAsia="en-CA"/>
        </w:rPr>
        <w:t xml:space="preserve">. Thank you for your interest in </w:t>
      </w:r>
      <w:r w:rsidR="006D64D0">
        <w:rPr>
          <w:color w:val="666666"/>
          <w:szCs w:val="24"/>
          <w:lang w:eastAsia="en-CA"/>
        </w:rPr>
        <w:t>the Entrepreneurial Leaders Institute</w:t>
      </w:r>
      <w:r>
        <w:rPr>
          <w:color w:val="666666"/>
          <w:szCs w:val="24"/>
          <w:lang w:eastAsia="en-CA"/>
        </w:rPr>
        <w:t xml:space="preserve">. </w:t>
      </w:r>
    </w:p>
    <w:p w14:paraId="7A8B8164" w14:textId="77777777" w:rsidR="005B3521" w:rsidRDefault="005B3521" w:rsidP="00D007AD">
      <w:pPr>
        <w:rPr>
          <w:b/>
          <w:i/>
          <w:iCs/>
        </w:rPr>
      </w:pPr>
    </w:p>
    <w:p w14:paraId="2C215007" w14:textId="1AF76916" w:rsidR="00E06067" w:rsidRPr="00D75BC0" w:rsidRDefault="00E06067" w:rsidP="00D007AD">
      <w:pPr>
        <w:rPr>
          <w:i/>
          <w:iCs/>
          <w:u w:val="single"/>
        </w:rPr>
      </w:pPr>
    </w:p>
    <w:sectPr w:rsidR="00E06067" w:rsidRPr="00D75BC0" w:rsidSect="00D870A8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260" w:right="1584" w:bottom="864" w:left="1584" w:header="720" w:footer="720" w:gutter="0"/>
      <w:pgBorders w:offsetFrom="page">
        <w:top w:val="single" w:sz="36" w:space="24" w:color="BFBFBF"/>
        <w:left w:val="single" w:sz="36" w:space="24" w:color="BFBFBF"/>
        <w:bottom w:val="single" w:sz="36" w:space="24" w:color="BFBFBF"/>
        <w:right w:val="single" w:sz="36" w:space="24" w:color="BFBF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A1EAE" w14:textId="77777777" w:rsidR="00005404" w:rsidRDefault="00005404">
      <w:r>
        <w:separator/>
      </w:r>
    </w:p>
  </w:endnote>
  <w:endnote w:type="continuationSeparator" w:id="0">
    <w:p w14:paraId="6A93BB1E" w14:textId="77777777" w:rsidR="00005404" w:rsidRDefault="00005404">
      <w:r>
        <w:continuationSeparator/>
      </w:r>
    </w:p>
  </w:endnote>
  <w:endnote w:type="continuationNotice" w:id="1">
    <w:p w14:paraId="48E06054" w14:textId="77777777" w:rsidR="00005404" w:rsidRDefault="000054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-Heav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D4A8B" w14:textId="77777777" w:rsidR="00F90299" w:rsidRDefault="00F9029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210D6">
      <w:rPr>
        <w:noProof/>
      </w:rPr>
      <w:t>1</w:t>
    </w:r>
    <w:r>
      <w:fldChar w:fldCharType="end"/>
    </w:r>
  </w:p>
  <w:p w14:paraId="6DA1B2BA" w14:textId="77777777" w:rsidR="00F90299" w:rsidRDefault="00F902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01BA9" w14:textId="77777777" w:rsidR="00F90299" w:rsidRPr="00F90299" w:rsidRDefault="00F90299">
    <w:pPr>
      <w:pStyle w:val="Footer"/>
      <w:jc w:val="center"/>
      <w:rPr>
        <w:rFonts w:ascii="Arial" w:hAnsi="Arial" w:cs="Arial"/>
        <w:sz w:val="20"/>
      </w:rPr>
    </w:pPr>
    <w:r w:rsidRPr="00F90299">
      <w:rPr>
        <w:rFonts w:ascii="Arial" w:hAnsi="Arial" w:cs="Arial"/>
        <w:sz w:val="20"/>
      </w:rPr>
      <w:fldChar w:fldCharType="begin"/>
    </w:r>
    <w:r w:rsidRPr="00F90299">
      <w:rPr>
        <w:rFonts w:ascii="Arial" w:hAnsi="Arial" w:cs="Arial"/>
        <w:sz w:val="20"/>
      </w:rPr>
      <w:instrText xml:space="preserve"> PAGE   \* MERGEFORMAT </w:instrText>
    </w:r>
    <w:r w:rsidRPr="00F90299">
      <w:rPr>
        <w:rFonts w:ascii="Arial" w:hAnsi="Arial" w:cs="Arial"/>
        <w:sz w:val="20"/>
      </w:rPr>
      <w:fldChar w:fldCharType="separate"/>
    </w:r>
    <w:r w:rsidR="0006502F">
      <w:rPr>
        <w:rFonts w:ascii="Arial" w:hAnsi="Arial" w:cs="Arial"/>
        <w:noProof/>
        <w:sz w:val="20"/>
      </w:rPr>
      <w:t>1</w:t>
    </w:r>
    <w:r w:rsidRPr="00F90299">
      <w:rPr>
        <w:rFonts w:ascii="Arial" w:hAnsi="Arial" w:cs="Arial"/>
        <w:sz w:val="20"/>
      </w:rPr>
      <w:fldChar w:fldCharType="end"/>
    </w:r>
  </w:p>
  <w:p w14:paraId="7381F4AA" w14:textId="77777777" w:rsidR="00F90299" w:rsidRDefault="00F902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9E454" w14:textId="77777777" w:rsidR="00005404" w:rsidRDefault="00005404">
      <w:r>
        <w:separator/>
      </w:r>
    </w:p>
  </w:footnote>
  <w:footnote w:type="continuationSeparator" w:id="0">
    <w:p w14:paraId="266F08DE" w14:textId="77777777" w:rsidR="00005404" w:rsidRDefault="00005404">
      <w:r>
        <w:continuationSeparator/>
      </w:r>
    </w:p>
  </w:footnote>
  <w:footnote w:type="continuationNotice" w:id="1">
    <w:p w14:paraId="6CAF9187" w14:textId="77777777" w:rsidR="00005404" w:rsidRDefault="000054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E9369" w14:textId="2D23DB20" w:rsidR="00503FAF" w:rsidRDefault="00D75BC0" w:rsidP="00F90299">
    <w:pPr>
      <w:pStyle w:val="Header"/>
      <w:jc w:val="center"/>
      <w:rPr>
        <w:rFonts w:ascii="Arial" w:hAnsi="Arial" w:cs="Arial"/>
        <w:sz w:val="22"/>
      </w:rPr>
    </w:pPr>
    <w:r>
      <w:rPr>
        <w:noProof/>
      </w:rPr>
      <w:drawing>
        <wp:inline distT="0" distB="0" distL="0" distR="0" wp14:anchorId="0F315073" wp14:editId="6054B801">
          <wp:extent cx="3206115" cy="9144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6115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DFA07" w14:textId="77777777" w:rsidR="00F90299" w:rsidRDefault="00F90299" w:rsidP="0006502F">
    <w:pPr>
      <w:pStyle w:val="Header"/>
      <w:jc w:val="center"/>
    </w:pPr>
  </w:p>
  <w:p w14:paraId="785DBE13" w14:textId="77777777" w:rsidR="0006502F" w:rsidRDefault="000650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00C15"/>
    <w:multiLevelType w:val="hybridMultilevel"/>
    <w:tmpl w:val="71427562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75927"/>
    <w:multiLevelType w:val="hybridMultilevel"/>
    <w:tmpl w:val="71427562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EC50FC"/>
    <w:multiLevelType w:val="hybridMultilevel"/>
    <w:tmpl w:val="8FA67AF4"/>
    <w:lvl w:ilvl="0" w:tplc="7298BA8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DE1D40"/>
    <w:multiLevelType w:val="hybridMultilevel"/>
    <w:tmpl w:val="A18643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C4644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EAD700D"/>
    <w:multiLevelType w:val="hybridMultilevel"/>
    <w:tmpl w:val="71427562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F1475"/>
    <w:multiLevelType w:val="hybridMultilevel"/>
    <w:tmpl w:val="DD2EB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p5mth94Zxt3ajXGUoKrg7sDYMw/rz6qjZCXd5zKlmBMc+lcyJHSr9o47MAvQ2uxfpKqOoV9C5wQNty2iTVR0Q==" w:salt="Fzn5ugexZCBN2REJG8+04Q==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MDEwNzEzNDM2NTZQ0lEKTi0uzszPAymwrAUAOIx1GywAAAA="/>
  </w:docVars>
  <w:rsids>
    <w:rsidRoot w:val="007B750B"/>
    <w:rsid w:val="00005404"/>
    <w:rsid w:val="000160D3"/>
    <w:rsid w:val="0002284A"/>
    <w:rsid w:val="000239E5"/>
    <w:rsid w:val="00044001"/>
    <w:rsid w:val="00055832"/>
    <w:rsid w:val="0006502F"/>
    <w:rsid w:val="00081F43"/>
    <w:rsid w:val="00085957"/>
    <w:rsid w:val="000865A2"/>
    <w:rsid w:val="0008710D"/>
    <w:rsid w:val="000A7650"/>
    <w:rsid w:val="000B28BA"/>
    <w:rsid w:val="000C6DF5"/>
    <w:rsid w:val="000D3A96"/>
    <w:rsid w:val="000E65F9"/>
    <w:rsid w:val="000F2FEB"/>
    <w:rsid w:val="00110CAF"/>
    <w:rsid w:val="00111AED"/>
    <w:rsid w:val="001128B5"/>
    <w:rsid w:val="001210D6"/>
    <w:rsid w:val="00131425"/>
    <w:rsid w:val="00132568"/>
    <w:rsid w:val="00143D56"/>
    <w:rsid w:val="001561E6"/>
    <w:rsid w:val="0016469C"/>
    <w:rsid w:val="00182915"/>
    <w:rsid w:val="001B1D7E"/>
    <w:rsid w:val="001E2B12"/>
    <w:rsid w:val="001E40A1"/>
    <w:rsid w:val="001F2E39"/>
    <w:rsid w:val="0021138F"/>
    <w:rsid w:val="0023005E"/>
    <w:rsid w:val="00246FEE"/>
    <w:rsid w:val="00263161"/>
    <w:rsid w:val="002718FB"/>
    <w:rsid w:val="00272366"/>
    <w:rsid w:val="002B7CD2"/>
    <w:rsid w:val="002C242E"/>
    <w:rsid w:val="002F1851"/>
    <w:rsid w:val="00301E4A"/>
    <w:rsid w:val="00304092"/>
    <w:rsid w:val="00312F71"/>
    <w:rsid w:val="00334FB1"/>
    <w:rsid w:val="00335139"/>
    <w:rsid w:val="003441E2"/>
    <w:rsid w:val="003443C7"/>
    <w:rsid w:val="00345B01"/>
    <w:rsid w:val="00347E29"/>
    <w:rsid w:val="003740A0"/>
    <w:rsid w:val="0037572F"/>
    <w:rsid w:val="00377408"/>
    <w:rsid w:val="00381F20"/>
    <w:rsid w:val="00396376"/>
    <w:rsid w:val="003C6498"/>
    <w:rsid w:val="003D269F"/>
    <w:rsid w:val="003D2C35"/>
    <w:rsid w:val="003E76B9"/>
    <w:rsid w:val="003F3D33"/>
    <w:rsid w:val="00402D18"/>
    <w:rsid w:val="004037C0"/>
    <w:rsid w:val="0042097A"/>
    <w:rsid w:val="00422BA2"/>
    <w:rsid w:val="00423173"/>
    <w:rsid w:val="004269CC"/>
    <w:rsid w:val="00432707"/>
    <w:rsid w:val="00490126"/>
    <w:rsid w:val="004A06F1"/>
    <w:rsid w:val="004C3B75"/>
    <w:rsid w:val="004C6CE2"/>
    <w:rsid w:val="004F1CA1"/>
    <w:rsid w:val="00503FAF"/>
    <w:rsid w:val="0053310F"/>
    <w:rsid w:val="0054007F"/>
    <w:rsid w:val="00546BF1"/>
    <w:rsid w:val="00580A1A"/>
    <w:rsid w:val="00580B96"/>
    <w:rsid w:val="0059248B"/>
    <w:rsid w:val="0059294F"/>
    <w:rsid w:val="00597358"/>
    <w:rsid w:val="00597B2D"/>
    <w:rsid w:val="005B3521"/>
    <w:rsid w:val="005C38B6"/>
    <w:rsid w:val="005C7280"/>
    <w:rsid w:val="005C7357"/>
    <w:rsid w:val="005D380A"/>
    <w:rsid w:val="005D4823"/>
    <w:rsid w:val="005E6D2E"/>
    <w:rsid w:val="00606AC5"/>
    <w:rsid w:val="006125F8"/>
    <w:rsid w:val="00625384"/>
    <w:rsid w:val="006355D2"/>
    <w:rsid w:val="00640B7A"/>
    <w:rsid w:val="006627A9"/>
    <w:rsid w:val="006637B9"/>
    <w:rsid w:val="0066475C"/>
    <w:rsid w:val="006678EB"/>
    <w:rsid w:val="006B1C3F"/>
    <w:rsid w:val="006D20E3"/>
    <w:rsid w:val="006D5CCF"/>
    <w:rsid w:val="006D64D0"/>
    <w:rsid w:val="006D6E69"/>
    <w:rsid w:val="006F35F9"/>
    <w:rsid w:val="00757780"/>
    <w:rsid w:val="00761BB4"/>
    <w:rsid w:val="00764BDD"/>
    <w:rsid w:val="007B750B"/>
    <w:rsid w:val="007D0C76"/>
    <w:rsid w:val="007E2DE4"/>
    <w:rsid w:val="007E5494"/>
    <w:rsid w:val="00816319"/>
    <w:rsid w:val="00824657"/>
    <w:rsid w:val="00852571"/>
    <w:rsid w:val="00877DC8"/>
    <w:rsid w:val="008838FC"/>
    <w:rsid w:val="0089716E"/>
    <w:rsid w:val="008A2B45"/>
    <w:rsid w:val="008B74E2"/>
    <w:rsid w:val="008D1A8A"/>
    <w:rsid w:val="008E3F57"/>
    <w:rsid w:val="00900C8A"/>
    <w:rsid w:val="00900F34"/>
    <w:rsid w:val="00903ECF"/>
    <w:rsid w:val="009051B3"/>
    <w:rsid w:val="00927DC4"/>
    <w:rsid w:val="00947040"/>
    <w:rsid w:val="00954E89"/>
    <w:rsid w:val="009A03F4"/>
    <w:rsid w:val="009B6C8C"/>
    <w:rsid w:val="009E6238"/>
    <w:rsid w:val="009E68B6"/>
    <w:rsid w:val="009F7F0B"/>
    <w:rsid w:val="00A104E7"/>
    <w:rsid w:val="00A2004F"/>
    <w:rsid w:val="00A34955"/>
    <w:rsid w:val="00A761F8"/>
    <w:rsid w:val="00A81A04"/>
    <w:rsid w:val="00AA3536"/>
    <w:rsid w:val="00AA4A55"/>
    <w:rsid w:val="00AD7F73"/>
    <w:rsid w:val="00B271DB"/>
    <w:rsid w:val="00B347CA"/>
    <w:rsid w:val="00B61CB4"/>
    <w:rsid w:val="00B64ABE"/>
    <w:rsid w:val="00B72E84"/>
    <w:rsid w:val="00BD0CE0"/>
    <w:rsid w:val="00BD73D8"/>
    <w:rsid w:val="00BE3F0F"/>
    <w:rsid w:val="00C01C88"/>
    <w:rsid w:val="00C14DC8"/>
    <w:rsid w:val="00C1659F"/>
    <w:rsid w:val="00C16773"/>
    <w:rsid w:val="00C21035"/>
    <w:rsid w:val="00C533C0"/>
    <w:rsid w:val="00C67BDC"/>
    <w:rsid w:val="00C76405"/>
    <w:rsid w:val="00C8744B"/>
    <w:rsid w:val="00CB73FE"/>
    <w:rsid w:val="00CC2179"/>
    <w:rsid w:val="00CC3234"/>
    <w:rsid w:val="00CE2C68"/>
    <w:rsid w:val="00CF6975"/>
    <w:rsid w:val="00D007AD"/>
    <w:rsid w:val="00D03F3C"/>
    <w:rsid w:val="00D1542B"/>
    <w:rsid w:val="00D56376"/>
    <w:rsid w:val="00D75BC0"/>
    <w:rsid w:val="00D773D8"/>
    <w:rsid w:val="00D80F6F"/>
    <w:rsid w:val="00D84A21"/>
    <w:rsid w:val="00D870A8"/>
    <w:rsid w:val="00D9114C"/>
    <w:rsid w:val="00D93B8E"/>
    <w:rsid w:val="00D97E1A"/>
    <w:rsid w:val="00DA1D14"/>
    <w:rsid w:val="00DB77EC"/>
    <w:rsid w:val="00DB7BDB"/>
    <w:rsid w:val="00DC4B59"/>
    <w:rsid w:val="00E06067"/>
    <w:rsid w:val="00E25813"/>
    <w:rsid w:val="00E26949"/>
    <w:rsid w:val="00E37CCC"/>
    <w:rsid w:val="00E419F5"/>
    <w:rsid w:val="00E45797"/>
    <w:rsid w:val="00E4783A"/>
    <w:rsid w:val="00E62F38"/>
    <w:rsid w:val="00E7272D"/>
    <w:rsid w:val="00E76BA4"/>
    <w:rsid w:val="00E80533"/>
    <w:rsid w:val="00E85975"/>
    <w:rsid w:val="00EA45F3"/>
    <w:rsid w:val="00EB742E"/>
    <w:rsid w:val="00EC01C3"/>
    <w:rsid w:val="00EC3808"/>
    <w:rsid w:val="00EE0C91"/>
    <w:rsid w:val="00EF7827"/>
    <w:rsid w:val="00F036D7"/>
    <w:rsid w:val="00F100BB"/>
    <w:rsid w:val="00F2233B"/>
    <w:rsid w:val="00F24DAD"/>
    <w:rsid w:val="00F3676B"/>
    <w:rsid w:val="00F508C8"/>
    <w:rsid w:val="00F51A14"/>
    <w:rsid w:val="00F52C8A"/>
    <w:rsid w:val="00F607C9"/>
    <w:rsid w:val="00F662D9"/>
    <w:rsid w:val="00F71630"/>
    <w:rsid w:val="00F73A9A"/>
    <w:rsid w:val="00F81EDE"/>
    <w:rsid w:val="00F83011"/>
    <w:rsid w:val="00F90299"/>
    <w:rsid w:val="00F90401"/>
    <w:rsid w:val="00F91DAD"/>
    <w:rsid w:val="00FA0DC4"/>
    <w:rsid w:val="00FF0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1AA7334"/>
  <w15:chartTrackingRefBased/>
  <w15:docId w15:val="{3DC95139-4B9F-40E8-A8A2-47A93721A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cs="Times New Roman"/>
      <w:b/>
      <w:snapToGrid/>
      <w:sz w:val="36"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adjustRightInd w:val="0"/>
      <w:outlineLvl w:val="1"/>
    </w:pPr>
    <w:rPr>
      <w:rFonts w:ascii="Verdana" w:hAnsi="Verdana" w:cs="Times New Roman"/>
      <w:snapToGrid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autoSpaceDE w:val="0"/>
      <w:autoSpaceDN w:val="0"/>
      <w:adjustRightInd w:val="0"/>
      <w:jc w:val="center"/>
      <w:outlineLvl w:val="2"/>
    </w:pPr>
    <w:rPr>
      <w:rFonts w:ascii="HelveticaNeue-Heavy" w:hAnsi="HelveticaNeue-Heavy" w:cs="Times New Roman"/>
      <w:snapToGrid/>
      <w:sz w:val="44"/>
      <w:szCs w:val="4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jc w:val="center"/>
      <w:outlineLvl w:val="3"/>
    </w:pPr>
    <w:rPr>
      <w:rFonts w:ascii="HelveticaNeue-Heavy" w:hAnsi="HelveticaNeue-Heavy" w:cs="Times New Roman"/>
      <w:snapToGrid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jc w:val="both"/>
      <w:outlineLvl w:val="4"/>
    </w:pPr>
    <w:rPr>
      <w:b/>
      <w:bCs/>
      <w:color w:val="292526"/>
      <w:sz w:val="20"/>
      <w:szCs w:val="18"/>
      <w:u w:val="single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jc w:val="both"/>
      <w:outlineLvl w:val="5"/>
    </w:pPr>
    <w:rPr>
      <w:b/>
      <w:bCs/>
      <w:caps/>
      <w:sz w:val="20"/>
      <w:szCs w:val="18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Times New Roman" w:hAnsi="Times New Roman" w:cs="Times New Roman"/>
      <w:b/>
      <w:bCs/>
      <w:snapToGrid/>
      <w:sz w:val="28"/>
    </w:rPr>
  </w:style>
  <w:style w:type="paragraph" w:styleId="Heading8">
    <w:name w:val="heading 8"/>
    <w:basedOn w:val="Normal"/>
    <w:next w:val="Normal"/>
    <w:qFormat/>
    <w:pPr>
      <w:keepNext/>
      <w:jc w:val="both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autoSpaceDE w:val="0"/>
      <w:autoSpaceDN w:val="0"/>
      <w:adjustRightInd w:val="0"/>
      <w:jc w:val="both"/>
      <w:outlineLvl w:val="8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pPr>
      <w:widowControl w:val="0"/>
      <w:autoSpaceDE w:val="0"/>
      <w:autoSpaceDN w:val="0"/>
    </w:pPr>
    <w:rPr>
      <w:rFonts w:ascii="Times New Roman" w:hAnsi="Times New Roman" w:cs="Times New Roman"/>
      <w:snapToGrid/>
      <w:color w:val="000000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 w:cs="Times New Roman"/>
      <w:snapToGrid/>
    </w:rPr>
  </w:style>
  <w:style w:type="paragraph" w:styleId="BodyText">
    <w:name w:val="Body Text"/>
    <w:basedOn w:val="Normal"/>
    <w:pPr>
      <w:spacing w:before="240" w:after="60"/>
    </w:pPr>
    <w:rPr>
      <w:rFonts w:cs="Times New Roman"/>
      <w:b/>
      <w:color w:val="000000"/>
      <w:sz w:val="28"/>
    </w:rPr>
  </w:style>
  <w:style w:type="paragraph" w:styleId="BodyText3">
    <w:name w:val="Body Text 3"/>
    <w:basedOn w:val="Normal"/>
    <w:rPr>
      <w:rFonts w:ascii="Verdana" w:hAnsi="Verdana" w:cs="Times New Roman"/>
      <w:snapToGrid/>
      <w:sz w:val="20"/>
    </w:rPr>
  </w:style>
  <w:style w:type="paragraph" w:styleId="Date">
    <w:name w:val="Date"/>
    <w:basedOn w:val="Normal"/>
    <w:next w:val="Normal"/>
    <w:pPr>
      <w:widowControl w:val="0"/>
      <w:autoSpaceDE w:val="0"/>
      <w:autoSpaceDN w:val="0"/>
    </w:pPr>
    <w:rPr>
      <w:rFonts w:ascii="Times New Roman" w:hAnsi="Times New Roman" w:cs="Times New Roman"/>
      <w:snapToGrid/>
      <w:sz w:val="20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rFonts w:ascii="Times New Roman" w:hAnsi="Times New Roman" w:cs="Times New Roman"/>
      <w:snapToGrid/>
    </w:rPr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autoSpaceDE w:val="0"/>
      <w:autoSpaceDN w:val="0"/>
      <w:adjustRightInd w:val="0"/>
      <w:jc w:val="both"/>
    </w:pPr>
    <w:rPr>
      <w:rFonts w:ascii="Verdana" w:hAnsi="Verdana" w:cs="Times New Roman"/>
      <w:snapToGrid/>
      <w:color w:val="000000"/>
      <w:sz w:val="20"/>
    </w:rPr>
  </w:style>
  <w:style w:type="character" w:styleId="FootnoteReference">
    <w:name w:val="footnote reference"/>
    <w:semiHidden/>
  </w:style>
  <w:style w:type="paragraph" w:styleId="BodyTextIndent3">
    <w:name w:val="Body Text Indent 3"/>
    <w:basedOn w:val="Normal"/>
    <w:pPr>
      <w:ind w:left="1440"/>
    </w:pPr>
    <w:rPr>
      <w:rFonts w:ascii="Times New Roman" w:hAnsi="Times New Roman" w:cs="Times New Roman"/>
      <w:snapToGrid/>
      <w:szCs w:val="24"/>
      <w:lang w:val="en-CA"/>
    </w:rPr>
  </w:style>
  <w:style w:type="paragraph" w:styleId="FootnoteText">
    <w:name w:val="footnote text"/>
    <w:basedOn w:val="Normal"/>
    <w:semiHidden/>
    <w:rPr>
      <w:rFonts w:ascii="Times New Roman" w:hAnsi="Times New Roman" w:cs="Times New Roman"/>
      <w:snapToGrid/>
      <w:sz w:val="20"/>
    </w:rPr>
  </w:style>
  <w:style w:type="paragraph" w:styleId="BodyTextIndent">
    <w:name w:val="Body Text Indent"/>
    <w:basedOn w:val="Normal"/>
    <w:pPr>
      <w:ind w:left="360"/>
    </w:pPr>
    <w:rPr>
      <w:rFonts w:ascii="Verdana" w:hAnsi="Verdana" w:cs="Times New Roman"/>
      <w:snapToGrid/>
      <w:sz w:val="20"/>
      <w:szCs w:val="24"/>
    </w:rPr>
  </w:style>
  <w:style w:type="paragraph" w:styleId="BodyTextIndent2">
    <w:name w:val="Body Text Indent 2"/>
    <w:basedOn w:val="Normal"/>
    <w:pPr>
      <w:ind w:left="720"/>
    </w:pPr>
    <w:rPr>
      <w:sz w:val="22"/>
    </w:rPr>
  </w:style>
  <w:style w:type="paragraph" w:styleId="Title">
    <w:name w:val="Title"/>
    <w:basedOn w:val="Normal"/>
    <w:qFormat/>
    <w:pPr>
      <w:jc w:val="center"/>
    </w:pPr>
    <w:rPr>
      <w:rFonts w:cs="Times New Roman"/>
      <w:b/>
      <w:bCs/>
      <w:snapToGrid/>
      <w:sz w:val="20"/>
      <w:u w:val="single"/>
    </w:rPr>
  </w:style>
  <w:style w:type="paragraph" w:styleId="BalloonText">
    <w:name w:val="Balloon Text"/>
    <w:basedOn w:val="Normal"/>
    <w:semiHidden/>
    <w:rsid w:val="00CE2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00C8A"/>
    <w:pPr>
      <w:ind w:left="720"/>
    </w:pPr>
  </w:style>
  <w:style w:type="character" w:customStyle="1" w:styleId="HeaderChar">
    <w:name w:val="Header Char"/>
    <w:link w:val="Header"/>
    <w:uiPriority w:val="99"/>
    <w:rsid w:val="00F90299"/>
    <w:rPr>
      <w:sz w:val="24"/>
      <w:lang w:val="en-US" w:eastAsia="en-US"/>
    </w:rPr>
  </w:style>
  <w:style w:type="character" w:customStyle="1" w:styleId="FooterChar">
    <w:name w:val="Footer Char"/>
    <w:link w:val="Footer"/>
    <w:uiPriority w:val="99"/>
    <w:rsid w:val="00F90299"/>
    <w:rPr>
      <w:sz w:val="24"/>
      <w:lang w:val="en-US" w:eastAsia="en-US"/>
    </w:rPr>
  </w:style>
  <w:style w:type="character" w:customStyle="1" w:styleId="Heading1Char">
    <w:name w:val="Heading 1 Char"/>
    <w:link w:val="Heading1"/>
    <w:rsid w:val="004269CC"/>
    <w:rPr>
      <w:rFonts w:ascii="Arial" w:hAnsi="Arial"/>
      <w:b/>
      <w:sz w:val="36"/>
    </w:rPr>
  </w:style>
  <w:style w:type="character" w:styleId="Mention">
    <w:name w:val="Mention"/>
    <w:uiPriority w:val="99"/>
    <w:semiHidden/>
    <w:unhideWhenUsed/>
    <w:rsid w:val="00E06067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D75BC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A06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64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essa@ELONetwork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B1FE5-24C4-4545-B3AD-779F19B56632}"/>
      </w:docPartPr>
      <w:docPartBody>
        <w:p w:rsidR="00A56538" w:rsidRDefault="00BC0F13">
          <w:r w:rsidRPr="006B7E9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8EE4439A0B42138C7F1FAE45524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D099E-1517-498C-9549-43D97B999D97}"/>
      </w:docPartPr>
      <w:docPartBody>
        <w:p w:rsidR="00A56538" w:rsidRDefault="00732A64" w:rsidP="00732A64">
          <w:pPr>
            <w:pStyle w:val="768EE4439A0B42138C7F1FAE45524E85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D9B32A8B05E642F3B76724F405C8E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EDCA3-3EB4-49E2-9A1B-145D133BD440}"/>
      </w:docPartPr>
      <w:docPartBody>
        <w:p w:rsidR="00A56538" w:rsidRDefault="00732A64" w:rsidP="00732A64">
          <w:pPr>
            <w:pStyle w:val="D9B32A8B05E642F3B76724F405C8E964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EE785CA1FED84D03BBE46AB287A9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F4F4A-0CEB-4038-84A1-666934A08D08}"/>
      </w:docPartPr>
      <w:docPartBody>
        <w:p w:rsidR="00A56538" w:rsidRDefault="00732A64" w:rsidP="00732A64">
          <w:pPr>
            <w:pStyle w:val="EE785CA1FED84D03BBE46AB287A90546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0EDB6FCC03F34B8EA63D4C9DB6C56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B09DC-A01B-4CA5-B2D7-6FFF219C68D6}"/>
      </w:docPartPr>
      <w:docPartBody>
        <w:p w:rsidR="00A56538" w:rsidRDefault="00732A64" w:rsidP="00732A64">
          <w:pPr>
            <w:pStyle w:val="0EDB6FCC03F34B8EA63D4C9DB6C5675D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6550CE5F3985441AB332B7C32E2E5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881A0-1ABE-4355-8C64-58C3282F6A16}"/>
      </w:docPartPr>
      <w:docPartBody>
        <w:p w:rsidR="00A56538" w:rsidRDefault="00732A64" w:rsidP="00732A64">
          <w:pPr>
            <w:pStyle w:val="6550CE5F3985441AB332B7C32E2E5128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4F66EB930D0E4E7CBBE3336A32656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80977-D1D0-4469-8CF6-44847E34AE5B}"/>
      </w:docPartPr>
      <w:docPartBody>
        <w:p w:rsidR="00A56538" w:rsidRDefault="00732A64" w:rsidP="00732A64">
          <w:pPr>
            <w:pStyle w:val="4F66EB930D0E4E7CBBE3336A32656EFD11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A7D0F805D13845308EE35DD79304D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BBE52-8642-48A2-9578-0FF180B6BA83}"/>
      </w:docPartPr>
      <w:docPartBody>
        <w:p w:rsidR="00A56538" w:rsidRDefault="00BC0F13" w:rsidP="00BC0F13">
          <w:pPr>
            <w:pStyle w:val="A7D0F805D13845308EE35DD79304DEA3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EAA06514C32402DB9D2FDBE97254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3F2E15-7B85-4839-920D-33FA0B1D22B8}"/>
      </w:docPartPr>
      <w:docPartBody>
        <w:p w:rsidR="00A56538" w:rsidRDefault="00BC0F13" w:rsidP="00BC0F13">
          <w:pPr>
            <w:pStyle w:val="9EAA06514C32402DB9D2FDBE97254986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AC3992E4C04F9EAB6A30870F062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8F27C-9572-403F-A285-FF78CD3D882D}"/>
      </w:docPartPr>
      <w:docPartBody>
        <w:p w:rsidR="00A56538" w:rsidRDefault="00BC0F13" w:rsidP="00BC0F13">
          <w:pPr>
            <w:pStyle w:val="F4AC3992E4C04F9EAB6A30870F062F20"/>
          </w:pPr>
          <w:r w:rsidRPr="00D75BC0">
            <w:rPr>
              <w:rStyle w:val="PlaceholderText"/>
              <w:rFonts w:cs="Arial"/>
              <w:sz w:val="20"/>
            </w:rPr>
            <w:t>Click or tap here to enter text.</w:t>
          </w:r>
        </w:p>
      </w:docPartBody>
    </w:docPart>
    <w:docPart>
      <w:docPartPr>
        <w:name w:val="3AA7E00A68A84AE1803D1DE2C22A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F4AB34-55C9-40D9-9C3D-4A78C01396D2}"/>
      </w:docPartPr>
      <w:docPartBody>
        <w:p w:rsidR="00A56538" w:rsidRDefault="00BC0F13" w:rsidP="00BC0F13">
          <w:pPr>
            <w:pStyle w:val="3AA7E00A68A84AE1803D1DE2C22A06BD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579107295AAA476FB77B3C0BFB91D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0F365-3B16-46BA-A010-2BAA10CBA7C5}"/>
      </w:docPartPr>
      <w:docPartBody>
        <w:p w:rsidR="00A56538" w:rsidRDefault="00BC0F13" w:rsidP="00BC0F13">
          <w:pPr>
            <w:pStyle w:val="579107295AAA476FB77B3C0BFB91DF91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76E290883E384BBAAFF31F2CD1AF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9DAD6-90A3-4974-BBAF-3BBF50B6C05D}"/>
      </w:docPartPr>
      <w:docPartBody>
        <w:p w:rsidR="00A56538" w:rsidRDefault="00BC0F13" w:rsidP="00BC0F13">
          <w:pPr>
            <w:pStyle w:val="76E290883E384BBAAFF31F2CD1AF2E70"/>
          </w:pPr>
          <w:r w:rsidRPr="00D75BC0">
            <w:rPr>
              <w:rStyle w:val="PlaceholderText"/>
              <w:rFonts w:cs="Arial"/>
              <w:sz w:val="20"/>
            </w:rPr>
            <w:t>Click or tap here to enter text.</w:t>
          </w:r>
        </w:p>
      </w:docPartBody>
    </w:docPart>
    <w:docPart>
      <w:docPartPr>
        <w:name w:val="BF404CAF874B4D1883F32F2C6F993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A7E1B-15EC-4617-9175-3B7ADE6085DC}"/>
      </w:docPartPr>
      <w:docPartBody>
        <w:p w:rsidR="00A56538" w:rsidRDefault="00BC0F13" w:rsidP="00BC0F13">
          <w:pPr>
            <w:pStyle w:val="BF404CAF874B4D1883F32F2C6F993570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76D79B68DC9418D99950F221A86AA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8B0BE-9147-4251-B2FD-28E4932A873A}"/>
      </w:docPartPr>
      <w:docPartBody>
        <w:p w:rsidR="00A56538" w:rsidRDefault="00BC0F13" w:rsidP="00BC0F13">
          <w:pPr>
            <w:pStyle w:val="476D79B68DC9418D99950F221A86AAD6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B2459D2D6E24D298D31B0D090125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5A341-B032-4F08-9BAC-F600FD0D33DD}"/>
      </w:docPartPr>
      <w:docPartBody>
        <w:p w:rsidR="00A56538" w:rsidRDefault="00BC0F13" w:rsidP="00BC0F13">
          <w:pPr>
            <w:pStyle w:val="4B2459D2D6E24D298D31B0D09012533A"/>
          </w:pPr>
          <w:r w:rsidRPr="00D75BC0">
            <w:rPr>
              <w:rStyle w:val="PlaceholderText"/>
              <w:rFonts w:cs="Arial"/>
              <w:sz w:val="20"/>
            </w:rPr>
            <w:t>Click or tap here to enter text.</w:t>
          </w:r>
        </w:p>
      </w:docPartBody>
    </w:docPart>
    <w:docPart>
      <w:docPartPr>
        <w:name w:val="90C6EF24752A4446BFDE4703FA310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C51DA-24BA-450F-98D9-81D6BF75E8D5}"/>
      </w:docPartPr>
      <w:docPartBody>
        <w:p w:rsidR="00A56538" w:rsidRDefault="00BC0F13" w:rsidP="00BC0F13">
          <w:pPr>
            <w:pStyle w:val="90C6EF24752A4446BFDE4703FA3105EB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F4D76F600B8349AA95D733F2B7D49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A3E6A-97C1-40A4-97C0-1EBC57642448}"/>
      </w:docPartPr>
      <w:docPartBody>
        <w:p w:rsidR="00A56538" w:rsidRDefault="00BC0F13" w:rsidP="00BC0F13">
          <w:pPr>
            <w:pStyle w:val="F4D76F600B8349AA95D733F2B7D49E33"/>
          </w:pPr>
          <w:r w:rsidRPr="00D75BC0">
            <w:rPr>
              <w:rStyle w:val="PlaceholderText"/>
              <w:rFonts w:ascii="Arial" w:hAnsi="Arial" w:cs="Arial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C8E578F135C4D7BA8369551E024D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633FE-E541-46CF-B4E9-B7BE10F38AEF}"/>
      </w:docPartPr>
      <w:docPartBody>
        <w:p w:rsidR="00A56538" w:rsidRDefault="00732A64" w:rsidP="00732A64">
          <w:pPr>
            <w:pStyle w:val="4C8E578F135C4D7BA8369551E024DAD45"/>
          </w:pPr>
          <w:r w:rsidRPr="00D75BC0">
            <w:rPr>
              <w:rStyle w:val="PlaceholderText"/>
            </w:rPr>
            <w:t>Click here to enter text.</w:t>
          </w:r>
        </w:p>
      </w:docPartBody>
    </w:docPart>
    <w:docPart>
      <w:docPartPr>
        <w:name w:val="80114D6CD8254B79BF0F6B2F18943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CDD24-3C15-43A9-96C9-642F9F8292EA}"/>
      </w:docPartPr>
      <w:docPartBody>
        <w:p w:rsidR="008B6F56" w:rsidRDefault="00732A64" w:rsidP="00732A64">
          <w:pPr>
            <w:pStyle w:val="80114D6CD8254B79BF0F6B2F189435869"/>
          </w:pPr>
          <w:r w:rsidRPr="00D75BC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-Heav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0F13"/>
    <w:rsid w:val="000B628E"/>
    <w:rsid w:val="00103E91"/>
    <w:rsid w:val="002F3113"/>
    <w:rsid w:val="00732A64"/>
    <w:rsid w:val="008B6F56"/>
    <w:rsid w:val="00A56538"/>
    <w:rsid w:val="00BC0F13"/>
    <w:rsid w:val="00DB3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2A64"/>
    <w:rPr>
      <w:color w:val="808080"/>
    </w:rPr>
  </w:style>
  <w:style w:type="paragraph" w:customStyle="1" w:styleId="768EE4439A0B42138C7F1FAE45524E85">
    <w:name w:val="768EE4439A0B42138C7F1FAE45524E85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">
    <w:name w:val="D9B32A8B05E642F3B76724F405C8E964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">
    <w:name w:val="EE785CA1FED84D03BBE46AB287A90546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">
    <w:name w:val="0EDB6FCC03F34B8EA63D4C9DB6C5675D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">
    <w:name w:val="6550CE5F3985441AB332B7C32E2E5128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">
    <w:name w:val="4F66EB930D0E4E7CBBE3336A32656EFD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C3D61B56E07745AB91DE5EE52F78889A">
    <w:name w:val="C3D61B56E07745AB91DE5EE52F78889A"/>
    <w:rsid w:val="00BC0F13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36"/>
      <w:szCs w:val="20"/>
      <w:lang w:val="en-US" w:eastAsia="en-US"/>
    </w:rPr>
  </w:style>
  <w:style w:type="paragraph" w:customStyle="1" w:styleId="A7D0F805D13845308EE35DD79304DEA3">
    <w:name w:val="A7D0F805D13845308EE35DD79304DEA3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9EAA06514C32402DB9D2FDBE97254986">
    <w:name w:val="9EAA06514C32402DB9D2FDBE97254986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F4AC3992E4C04F9EAB6A30870F062F20">
    <w:name w:val="F4AC3992E4C04F9EAB6A30870F062F20"/>
    <w:rsid w:val="00BC0F13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36"/>
      <w:szCs w:val="20"/>
      <w:lang w:val="en-US" w:eastAsia="en-US"/>
    </w:rPr>
  </w:style>
  <w:style w:type="paragraph" w:customStyle="1" w:styleId="3AA7E00A68A84AE1803D1DE2C22A06BD">
    <w:name w:val="3AA7E00A68A84AE1803D1DE2C22A06BD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579107295AAA476FB77B3C0BFB91DF91">
    <w:name w:val="579107295AAA476FB77B3C0BFB91DF91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76E290883E384BBAAFF31F2CD1AF2E70">
    <w:name w:val="76E290883E384BBAAFF31F2CD1AF2E70"/>
    <w:rsid w:val="00BC0F13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36"/>
      <w:szCs w:val="20"/>
      <w:lang w:val="en-US" w:eastAsia="en-US"/>
    </w:rPr>
  </w:style>
  <w:style w:type="paragraph" w:customStyle="1" w:styleId="BF404CAF874B4D1883F32F2C6F993570">
    <w:name w:val="BF404CAF874B4D1883F32F2C6F993570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476D79B68DC9418D99950F221A86AAD6">
    <w:name w:val="476D79B68DC9418D99950F221A86AAD6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4B2459D2D6E24D298D31B0D09012533A">
    <w:name w:val="4B2459D2D6E24D298D31B0D09012533A"/>
    <w:rsid w:val="00BC0F13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36"/>
      <w:szCs w:val="20"/>
      <w:lang w:val="en-US" w:eastAsia="en-US"/>
    </w:rPr>
  </w:style>
  <w:style w:type="paragraph" w:customStyle="1" w:styleId="90C6EF24752A4446BFDE4703FA3105EB">
    <w:name w:val="90C6EF24752A4446BFDE4703FA3105EB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F4D76F600B8349AA95D733F2B7D49E33">
    <w:name w:val="F4D76F600B8349AA95D733F2B7D49E33"/>
    <w:rsid w:val="00BC0F13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Verdana" w:eastAsia="Times New Roman" w:hAnsi="Verdana" w:cs="Times New Roman"/>
      <w:sz w:val="28"/>
      <w:szCs w:val="28"/>
      <w:lang w:val="en-US" w:eastAsia="en-US"/>
    </w:rPr>
  </w:style>
  <w:style w:type="paragraph" w:customStyle="1" w:styleId="4C8E578F135C4D7BA8369551E024DAD4">
    <w:name w:val="4C8E578F135C4D7BA8369551E024DAD4"/>
    <w:rsid w:val="00BC0F13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1">
    <w:name w:val="768EE4439A0B42138C7F1FAE45524E85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1">
    <w:name w:val="D9B32A8B05E642F3B76724F405C8E964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1">
    <w:name w:val="EE785CA1FED84D03BBE46AB287A90546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1">
    <w:name w:val="0EDB6FCC03F34B8EA63D4C9DB6C5675D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1">
    <w:name w:val="6550CE5F3985441AB332B7C32E2E5128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1">
    <w:name w:val="4F66EB930D0E4E7CBBE3336A32656EFD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C8E578F135C4D7BA8369551E024DAD41">
    <w:name w:val="4C8E578F135C4D7BA8369551E024DAD41"/>
    <w:rsid w:val="00A56538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2">
    <w:name w:val="768EE4439A0B42138C7F1FAE45524E85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2">
    <w:name w:val="D9B32A8B05E642F3B76724F405C8E964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2">
    <w:name w:val="EE785CA1FED84D03BBE46AB287A90546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2">
    <w:name w:val="0EDB6FCC03F34B8EA63D4C9DB6C5675D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">
    <w:name w:val="80114D6CD8254B79BF0F6B2F1894358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2">
    <w:name w:val="6550CE5F3985441AB332B7C32E2E5128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2">
    <w:name w:val="4F66EB930D0E4E7CBBE3336A32656EFD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C8E578F135C4D7BA8369551E024DAD42">
    <w:name w:val="4C8E578F135C4D7BA8369551E024DAD4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3">
    <w:name w:val="768EE4439A0B42138C7F1FAE45524E85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3">
    <w:name w:val="D9B32A8B05E642F3B76724F405C8E964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3">
    <w:name w:val="EE785CA1FED84D03BBE46AB287A90546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3">
    <w:name w:val="0EDB6FCC03F34B8EA63D4C9DB6C5675D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1">
    <w:name w:val="80114D6CD8254B79BF0F6B2F189435861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3">
    <w:name w:val="6550CE5F3985441AB332B7C32E2E5128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3">
    <w:name w:val="4F66EB930D0E4E7CBBE3336A32656EFD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4">
    <w:name w:val="768EE4439A0B42138C7F1FAE45524E85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4">
    <w:name w:val="D9B32A8B05E642F3B76724F405C8E964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4">
    <w:name w:val="EE785CA1FED84D03BBE46AB287A90546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4">
    <w:name w:val="0EDB6FCC03F34B8EA63D4C9DB6C5675D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2">
    <w:name w:val="80114D6CD8254B79BF0F6B2F189435862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4">
    <w:name w:val="6550CE5F3985441AB332B7C32E2E5128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4">
    <w:name w:val="4F66EB930D0E4E7CBBE3336A32656EFD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5">
    <w:name w:val="768EE4439A0B42138C7F1FAE45524E85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5">
    <w:name w:val="D9B32A8B05E642F3B76724F405C8E964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5">
    <w:name w:val="EE785CA1FED84D03BBE46AB287A90546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5">
    <w:name w:val="0EDB6FCC03F34B8EA63D4C9DB6C5675D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3">
    <w:name w:val="80114D6CD8254B79BF0F6B2F189435863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5">
    <w:name w:val="6550CE5F3985441AB332B7C32E2E5128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5">
    <w:name w:val="4F66EB930D0E4E7CBBE3336A32656EFD5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6">
    <w:name w:val="768EE4439A0B42138C7F1FAE45524E85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6">
    <w:name w:val="D9B32A8B05E642F3B76724F405C8E964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6">
    <w:name w:val="EE785CA1FED84D03BBE46AB287A90546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6">
    <w:name w:val="0EDB6FCC03F34B8EA63D4C9DB6C5675D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4">
    <w:name w:val="80114D6CD8254B79BF0F6B2F189435864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6">
    <w:name w:val="6550CE5F3985441AB332B7C32E2E5128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6">
    <w:name w:val="4F66EB930D0E4E7CBBE3336A32656EFD6"/>
    <w:rsid w:val="000B628E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7">
    <w:name w:val="768EE4439A0B42138C7F1FAE45524E85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7">
    <w:name w:val="D9B32A8B05E642F3B76724F405C8E964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7">
    <w:name w:val="EE785CA1FED84D03BBE46AB287A90546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7">
    <w:name w:val="0EDB6FCC03F34B8EA63D4C9DB6C5675D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5">
    <w:name w:val="80114D6CD8254B79BF0F6B2F189435865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7">
    <w:name w:val="6550CE5F3985441AB332B7C32E2E5128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7">
    <w:name w:val="4F66EB930D0E4E7CBBE3336A32656EFD7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C8E578F135C4D7BA8369551E024DAD43">
    <w:name w:val="4C8E578F135C4D7BA8369551E024DAD43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8">
    <w:name w:val="768EE4439A0B42138C7F1FAE45524E85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8">
    <w:name w:val="D9B32A8B05E642F3B76724F405C8E964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8">
    <w:name w:val="EE785CA1FED84D03BBE46AB287A90546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8">
    <w:name w:val="0EDB6FCC03F34B8EA63D4C9DB6C5675D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6">
    <w:name w:val="80114D6CD8254B79BF0F6B2F189435866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8">
    <w:name w:val="6550CE5F3985441AB332B7C32E2E5128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8">
    <w:name w:val="4F66EB930D0E4E7CBBE3336A32656EFD8"/>
    <w:rsid w:val="008B6F56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9">
    <w:name w:val="768EE4439A0B42138C7F1FAE45524E85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9">
    <w:name w:val="D9B32A8B05E642F3B76724F405C8E964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9">
    <w:name w:val="EE785CA1FED84D03BBE46AB287A90546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9">
    <w:name w:val="0EDB6FCC03F34B8EA63D4C9DB6C5675D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7">
    <w:name w:val="80114D6CD8254B79BF0F6B2F189435867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9">
    <w:name w:val="6550CE5F3985441AB332B7C32E2E5128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9">
    <w:name w:val="4F66EB930D0E4E7CBBE3336A32656EFD9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C8E578F135C4D7BA8369551E024DAD44">
    <w:name w:val="4C8E578F135C4D7BA8369551E024DAD44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10">
    <w:name w:val="768EE4439A0B42138C7F1FAE45524E85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10">
    <w:name w:val="D9B32A8B05E642F3B76724F405C8E964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10">
    <w:name w:val="EE785CA1FED84D03BBE46AB287A90546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10">
    <w:name w:val="0EDB6FCC03F34B8EA63D4C9DB6C5675D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8">
    <w:name w:val="80114D6CD8254B79BF0F6B2F189435868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10">
    <w:name w:val="6550CE5F3985441AB332B7C32E2E5128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10">
    <w:name w:val="4F66EB930D0E4E7CBBE3336A32656EFD10"/>
    <w:rsid w:val="00103E91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768EE4439A0B42138C7F1FAE45524E8511">
    <w:name w:val="768EE4439A0B42138C7F1FAE45524E85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D9B32A8B05E642F3B76724F405C8E96411">
    <w:name w:val="D9B32A8B05E642F3B76724F405C8E964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EE785CA1FED84D03BBE46AB287A9054611">
    <w:name w:val="EE785CA1FED84D03BBE46AB287A90546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0EDB6FCC03F34B8EA63D4C9DB6C5675D11">
    <w:name w:val="0EDB6FCC03F34B8EA63D4C9DB6C5675D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80114D6CD8254B79BF0F6B2F189435869">
    <w:name w:val="80114D6CD8254B79BF0F6B2F189435869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6550CE5F3985441AB332B7C32E2E512811">
    <w:name w:val="6550CE5F3985441AB332B7C32E2E5128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F66EB930D0E4E7CBBE3336A32656EFD11">
    <w:name w:val="4F66EB930D0E4E7CBBE3336A32656EFD11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  <w:style w:type="paragraph" w:customStyle="1" w:styleId="4C8E578F135C4D7BA8369551E024DAD45">
    <w:name w:val="4C8E578F135C4D7BA8369551E024DAD45"/>
    <w:rsid w:val="00732A64"/>
    <w:pPr>
      <w:spacing w:after="0" w:line="240" w:lineRule="auto"/>
    </w:pPr>
    <w:rPr>
      <w:rFonts w:ascii="Arial" w:eastAsia="Times New Roman" w:hAnsi="Arial" w:cs="Arial"/>
      <w:snapToGrid w:val="0"/>
      <w:sz w:val="24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850F44D9D4F4B8ACFA72B175226A6" ma:contentTypeVersion="8" ma:contentTypeDescription="Create a new document." ma:contentTypeScope="" ma:versionID="c9f0ab503c5232721eae2de312539cd8">
  <xsd:schema xmlns:xsd="http://www.w3.org/2001/XMLSchema" xmlns:xs="http://www.w3.org/2001/XMLSchema" xmlns:p="http://schemas.microsoft.com/office/2006/metadata/properties" xmlns:ns3="2827dbe1-3145-403c-b8c0-654269e01cc0" targetNamespace="http://schemas.microsoft.com/office/2006/metadata/properties" ma:root="true" ma:fieldsID="462b04f382b0b6399d26c39549fab3ba" ns3:_="">
    <xsd:import namespace="2827dbe1-3145-403c-b8c0-654269e01c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7dbe1-3145-403c-b8c0-654269e01c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169DC8-FA40-477D-B3F9-367F7AA5B2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D41AF9-A4F9-4B0B-9621-EEE83EDFD3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94C56C-0C08-46A9-9FF3-ADF20D80E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27dbe1-3145-403c-b8c0-654269e01c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4B361F-5E6D-466B-8514-E6C9EAE30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 Vacular Inc</vt:lpstr>
    </vt:vector>
  </TitlesOfParts>
  <Company>Linda Allison</Company>
  <LinksUpToDate>false</LinksUpToDate>
  <CharactersWithSpaces>1642</CharactersWithSpaces>
  <SharedDoc>false</SharedDoc>
  <HLinks>
    <vt:vector size="6" baseType="variant">
      <vt:variant>
        <vt:i4>5832802</vt:i4>
      </vt:variant>
      <vt:variant>
        <vt:i4>0</vt:i4>
      </vt:variant>
      <vt:variant>
        <vt:i4>0</vt:i4>
      </vt:variant>
      <vt:variant>
        <vt:i4>5</vt:i4>
      </vt:variant>
      <vt:variant>
        <vt:lpwstr>mailto:rick@entrepreneurialleader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Vacular Inc</dc:title>
  <dc:subject/>
  <dc:creator>Linda Allison</dc:creator>
  <cp:keywords/>
  <cp:lastModifiedBy>TNELO@outlook.com</cp:lastModifiedBy>
  <cp:revision>36</cp:revision>
  <cp:lastPrinted>2019-12-03T22:06:00Z</cp:lastPrinted>
  <dcterms:created xsi:type="dcterms:W3CDTF">2019-12-03T23:29:00Z</dcterms:created>
  <dcterms:modified xsi:type="dcterms:W3CDTF">2020-07-03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850F44D9D4F4B8ACFA72B175226A6</vt:lpwstr>
  </property>
</Properties>
</file>